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Event</w:t>
      </w:r>
      <w:r>
        <w:t xml:space="preserve"> </w:t>
      </w:r>
      <w:r>
        <w:t xml:space="preserve">tracker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vหมคะ กินค่ะ โอเคค่ะ อาทิตย์นี้นะคะ จะเป็นการแนะzxนำตัวโปรแกรมที่เราจะใช้เขียนระบบจัดการฐานข้อมูลนะคะ ก็จะเป็นโปรแกรมเอาอย่างง่ายกว่าละกันนะคะเพราะว่าไอ้ตัวภาษา SQL เนี่ยมันก็จะมีโปรแกรมที่ใช้งานร่วมกันได้หลายโปรแกรมมากน่าจะเป็น mysql หรือเป็น ovracle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 ก็คือโปรแกรม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Excel ที่เราเคยใช้งานกันอยู่แล้วเก็บข้อมูลในรูปแบบที่เป็นตารางเหมือนกันเราก็จะได้ทำความเข้าใจกับมันง่ายขึ้นนะคะ โดยตัว Microsoft Access เนี่ยนะคะ ในรูปตัวโปรแกรมมันจะเป็นสีส้ม ๆ เนาะมันจะเป็นโปรแกรมจัดการฐานข้อมูลเชิงสัมพันธ์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 มันเลยเหมาะกับที่จะให้นักศึกษาเรียนรู้แล้วก็พัฒนาโปรแกรมไว้ใช้งานนะคะ คนที่อาจจะไม่มีความรู้ในการเขียนโปรแกรมมากนักเนี่ยเขาก็สามารถใช้โปรแกรมนี้ได้เช่นเดียวกั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มันจะมีส่วนของการทำงานหลัก ๆ อยู่ด้านบนนะคะ แล้วจะเรียกเป็นริบบอนข้างบนนะคะ ในรูปเนี่ยมึง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vค้นเรียกดูข้อมูลเนี่ยเราจะใช้คำสั่ง SQLเนี่ยเราจะใช้คำสั่ง SQLครีมด้วยตัวเองเราจะไม่ใช้โปรแกรมสำเร็จรูปทุกอย่zางเราจะได้รู้เลยว่าเวลาที่เราใช้ภาษา html มันทำงานยังไงccczxvโดยตารางxที่อยู่ใcนโปรแกรม acxcess นะคะ รูปแzบบของตารางเนี่ยvซึ่งมันเป็นมาตรฐานzของการcจัดเก็บข้อมูลในรูปแบบฐานข้อมูลอยู่แล้วถ้าเราต้องการจะบันทึกxหรือเก็บข้อมูลเนี่ยเราก็จะต้องสร้างตารางขึ้zนมาก่อcนถึzงจcะใช้vงานได้เหมือนxxxอาทิxzตย์ก่อน ๆ ที่อvzxxzcาจาvรย์ให้ศึกษาลองเปิดโปรแกรมดูเนี่ยบางคนจะยังพิมพ์อะไรลงไปไม่ได้เลยเพราะว่าzxcเราvvvvvvvvยังไม่zxcมีตารางนะคะ มันจะดูเหมือนกดอะไรไม่ได้เพczxcxcccราะเรายังvvzxvไม่ได้เริ่มสร้างตารางเลยการสร้างตารางในที่นี้เนี่ยมันก็คือการตั้งชื่อแล้วก็กำหนดโครงสร้างของตารางด้วยzxcxzczxcxczxcxxcก็คือเราก็จะมีค่าใน Excexl มันจะเป็นคอลัมน์ Column ใช่ไหมคะ access ก็เหมือนกันเราก็ต้องโหลดว่าหัว Column แต่ละคอลัมน์ก็คือฟิวนี่แหละนะคะ มันจะมีชื่อว่าอะไรบ้าง แล้วก็คุณสมบัติของข้อมูลที่ต้องบรรจุลงไปในนะเนี่ยมีอะไรนะคะ เช่น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 ๆ กดปุ่มเดียวก็เสร็จเลยแล้วก็ต้องกำหนดความสัมพันธ์ระหว่าง 2 ตารางขึ้นไปว่ามันจะเชื่อมต่อกันยังไงนะคะ ตัวอย่างโครงสร้างของฐานข้อมูลนี้เราทบทวนอีกรอบนะคะ ที่โทรอยู่ในหน้าจอตอนนี้ก็คือเราเรียกว่าตารางเนาะมีแถวมีคอลัมน์นะคะ แนวตั้งเรียกว่าคอลัมน์ถ้าศัพท์ในระบบจัดการฐานข้อมูล Sealมี 3 ได้กอดก็คือ 3 แถวข้อมูลอย่างในตารางนี้จะมีอยู่ 4 Silver คือสีคอลัมน์อันนี้เป็นตัวcอย่างข้อมูลผู้ป่วยนะคะ 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ส่วนในโปรแกรมตัวอย่างง่ายเราจะสร้างตารางนะคะโดยที่กันเราจะมากำหนดคุณสมบัติของคอลัมน์vbczxcvvzxcxzzxcแบบเมื่อกี้นี้เราจะมากดกดตรงที่ส่วนของการดีไซน์การออกแบบมันก็ถามว่ายังอยู่ตรงนี้อันxxccvvxzcนี้มันเป็นภาษาอังกฤษอ่ะนะคะ ชื่อคอลัมน์อะไรนะคะ เก็บข้อzxcxzcxzมูลชนิดอะไรบางทีตัว ID เนี่ยถ้าเราไม่ได้กำหนดค่ามันจะเป็นvxzvxzvออโต้มันจะเพิ่มไปเรื่อย ๆ ตามจำนวนที่เราเพิ่มเข้ามาแต่เราสามารถระบุเองก็ได้ค่ะ บางทีเราไม่อยากได้ตัวเลข1 2 3 4 5 ไปเรื่อย ๆ ไงบางทีก็มันอาจจะเป็นอย่างนั้นไม่ได้ทุกระบบนะคะ แม่จะต้องมีตัวหนังสือที่มันมีมาผสมกับตัวเลข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ๆเนี่ยมันจะไม่มีข้อมูลแค่นิดเดียวอย่างที่เราเคยเห็นอย่างนั้นซ้ายนะคะก็จะเป็นตัวอย่างของตารางทั้งหมดที่มันเอามาเชื่อมโยงกันมีไม่ต่ำกว่า 20 ตารางถ้ามันเป็นระบบงานใหญ่ ๆ 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 ๆ อนุมัติส่วนเลขประจำตัวผู้ป่วยเขาจะให้กรอกนะคะแล้วก็จะมีคำอธิบายว่าไอ้คำคำย่อหรือหัวตารางเนี่ยถ้าเป็นภาษาไทยคืออะไรนะคะovationคือเลขบัตรเดิมต้องพิมพ์ยังไงหนูไม่จำเป็นต้องพิมพ์ไหม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จะเป็นโปรแกรมเมอร์คนใหม่มาทำงานนะคะ เห็นคำย่อ PTแมรี่คืออะไร มาทำงานต่อจากเขาแล้วเขาไม่เขียนอธิบายว่าคำศัพท์คำเนี่ยมันคือข้อมูลอะไรที่ต้องตอบนั่นคือสถานภาพสมรส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นะคะ ส่วนด้านล่างเป็นการบอกขนาดของข้อมูลนะคะเช่นจำนวนเงินเดือนบางคนเงินเดือนเยอะบางคนเงินเดือนน้อยเราก็สามารถกำหนดได้ว่าเลขที่สามารถกรอกเข้าไปได้เนี่ยมากขนาดไหนเงินเดือนน่าจะไม่มีแค่ 2 หลัก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อาจจะยังไม่เห็นภาพเราก็ต้องมากำหนดต้องดูด้วยว่าข้อมูลที่ใส่ได้ควรจะเป็นข้อมูลหรือบัตรประชาชนเรามากำหนดเลยว่าให้กรอกได้แค่ 13 หลักเราก็จะมากำหนดตรง Property ข้างล่างตรงนี้ขนาดไหนนะคะการสร้างตารางโดยใช้มุมมองการออกแบบมันก็จะมีการกำหนดว่าชื่อของฟิลด์คือชื่อแต่ละคอลัมน์ควรตั้งชื่ออะไรควรจะตั้งให้มีความหมายแล้วก็ไม่ยาวจนเกินไปหรือจุดแล้วก็ห้ามใช้สัญลักษณ์พิเศษพวกเครื่องหมายคำถามเครื่องหมายแฮชแท็กนะคะscore ขีดเส้นใต้เราจะไม่ใส่รวมถึงประเทศของข้อมูลนะคะก็คือชนิดของข้อมูลที่จัดเก็บในคอลัมน์อยู่ฟิวแน่นๆกลัวจะเป็นตัวเลขอย่างเดียวรหัสสินค้ามันควรจะเป็นได้ทั้งตัวเลขและตัวอักษรผสมกันส่วนราคานะคะ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ๆจะต้องนำไปคำนวณควรจะเป็นข้อมูลชนิดอะไรเช่นอายุคือเอาวันเดือนปีเกิดไปคำนวณวันแรกจนถึงปัจจุบันมันจะต้องเป็นตัวเลขหรือวันที่หรือยังไงนะคะเราก็ต้องมาพิจารณาข้อมูลพวกนั้นด้วยเราก็ต้องพิจารณาตัวนี้ด้วยถ้าสมมุติว่ากูได้ไปทำฐานข้อมูลด้วยตัวเองเช็ควันเข้าทำงานเขาทำงานมาแล้วกี่ปีว่าจะใช้วันที่ในการคำนวณนะคะข้อมูลที่เป็นข้อความหรือว่า Techนะคะ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เราจะไม่เอามาบวกกันมันมีผลในการคำนวณนะคะมันเป็นตัวเลขบอกรหัสเฉยๆสัญลักษณ์เครื่องหมายก็บางคนอาจจะจำเป็นที่ต้องใส่สัญลักษณ์คำนำหน้าชื่อบางคนก็ทีมนางสาวก็ตัวเลขเนี่ยก็จะมีหลายประเภทเหมือนกันบางคนพิมพ์นอนมันก็จะมีสัญลักษณ์มีเครื่องหมายมีตัวอักขระนะคะที่ผสมกันลบตัวเลขเป็นข้อมูลที่เป็นตัวเลขจะเป็นจำนวนเงินการเก็บเงินก็มีให้เลือกหลายรูปแบบนะคะถ้าเราเลือกข้อมูลเป็น Bข้อมูลที่เราเก็บได้จะมีแค่ 0-255 เท่านั้นแล้วก็เป็นจำนวนเต็มใส่เป็นทศนิยมไม่ได้นะคะข้อมูลที่เป็น integerเป็นค่าตัวเลขระหว่าง - 3 หมื่นกว่าก็จะถึงมันจะกลายเป็นประมาณ 2000 ล้าน30,000 บาทจำนวนเต็มบวกถ้าเป็นรองอินเตอร์เมื่อกี้จากหลักหมื่นเป็นเต็มบวกเต็มลบไม่มีจุดทศนิยมเหมาะกับการใส่งบประมาณที่เยอะมากๆหรือข้อมูลSingleจะเป็นตัวเลขที่มีจุดทศนิยมเงินใดๆก็ตามที่เป็นตัวเลขที่มากกว่าฟิวเจอร์ธรรมดาขึ้นไปนะคะนะคะจะมีค่าไปจนถึงติดลบเป็นทั้งเพื่อนเป็นทั้งๆ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การเขียนโปรแกรมในการเก็บข้อมูลของเขาเขาแสดงผลจนถึงทศนิยมต่อมาวันที่เวลาตำแหน่ง 2 ตำแหน่ง 3 ตำแหน่งก็ว่ากันไปส่วนมากถ้าเป็นค่าเงินเราจะใช้แค่ 2 ตำแหน่งนะคะว่าจะเป็นการระบุข้อมูลที่มีรูปแบบที่เป็นวันที่คศลบพศก็วันเดือนปีแค่นั้น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นะคะกับ Yes No questionsนะคะใช่หรือไม่มันจะเป็นคำถามคำตอบสำหรับข้อมูลที่เป็นตรรกะที่มีอยู่ 2 ข้างก็คือจริงกับเท็จตอนนี้คุณเป็นนักศึกษากลับOLXจะถามว่าจริงหรือเท็จถ้าเป็นยังเป็นนักศึกษาอยู่ก็ตอบว่า Yesถ้าเรียนจบแล้วกะจะบอกว่า Noนะคะนะคะเพื่อเป็นข้อมูลที่เอาไว้ในการแนบรูปภาพนะคะฐานข้อมูลบางอย่างเขาให้เอาแนบรูปภาพด้วยเช่นบางทีเราสมัครถ้าเป็นระบบขายของได้แบบเบ็ดเสร็จโอนเงินเป็นรูปภาพมาด้วยจะเป็นสมาชิกสมัครเรียนหนังสือสมัครสอบให้มันแนบรูปภาพแนบใบเสร็จนะคะส่วนที่ 3 จะเป็นส่วนของการกำหนดค่าเหมือนที่อาจารย์ให้ดูเมื่อกี้นี้ในภาพนะคะการป้อนข้อมูลจะเป็นลักษณะไหนเป็นการบอกขนาดของข้อมูลที่จะเก็บเรากำหนดได้เลยกำหนดคำอธิบายข้อมูลเช่นก่อนที่เราจะกรอกข้อมูลไปเนี่ยนะคะแล้วก็เราสามารถกำหนดได้เขาก็จะมีคำอธิบายว่าในช่องนี้ให้กรอกข้อมูลแบบไหนรูปแบบของการแสดงผลข้อมูลจะเป็นยังไงระบบบางอันถ้าเราเอาเมาส์ไปชี้เป็นต้นนะคะ ถ้าเราบอกว่าให้กรอกรหัสบัตรประชาชนพอเอาเมาส์ไปชี้ปุ๊บเขาบอกว่าเขาถามวันเกิดส่วนมากวันเกิดค่าเริ่มต้นของเขาคือจะเป็นวันที่ 1 มกราคมให้กรอกเลขจำนวน 13 หลักกลับมาจะมีการกำหนดค่าเริ่มต้นเช่นปี 2000 อะไรก็ว่าไปนะคะก็จะเป็นค่าเริ่มต้นถ้าคุณไม่ได้เกิดวันนั้นคุณก็เปลี่ยนค่าอื่นเลือดจะเป็นเงินบริจาคการกำหนดเงื่อนไขของข้านะคะ ถ้าเริ่มต้นจากเป็น 10 บาทจะต้องเป็นบวกเสมอกูจะไปเปลี่ยนค่าก็ได้นะคะกลับเช่นเงินเดือนก็ต้องฆ่าบังคับจะต้องเป็นบวกเสมอเช่นอายุบอกว่าเขาถามเงินเดือนเท่าไหร่คุณจะบอกว่าติดลบ 5,000กูยังไม่ได้ทำศุกร์ทำงานแล้วเป็นหนี้ไปเรื่อยๆมันก็ไม่ใช่นะคะต้องเป็นจำนวนเต็มบวกเต็มลบไม่ได้นะคะกลับตั้งตรวจข้อความที่แสดงหากใส่ข้อมูลไม่ตรงตามเงื่อนไขเช่นอายุเป็น -20คำสั่งแจ้งเตือนขึ้นมาว่าให้ใส่ข้อมูลที่เป็นค่าบวกเท่านั้นนะคะก็จะเป็นแบบนี้เราสามารถกำหนดได้รวมถึงข้อมูลที่ไม่ต้องตอบจะเว้นว่างไม่ได้เช็คเลขบัตรประชาชนคุณจะบอกว่าคุณไม่มีเลขบัตรประชาชนเป็นไปไม่ได้เพราะฉะนั้นต้องกรอกทุกครั้งหรืออาจจะเป็นแบบฟอร์มให้สมัครใดๆ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ก็ทำได้ง่ายมากถ้าในโปรแกรมก็คือคุณจะเลือกท่าไหนกุญแจจะหมายถึงที่รักPrimary Key นี่แหละนะคะ ให้เป็นคีย์หลักคิตตี้คอลัมน์นานๆหรือฟิวนานแล้วก็กดลูกกุญแจไอ้ค่าเนี้ยคือค่าเลือกแล้วก็กดมันก็จะเป็นการแจ้งในระบบเลยว่าคีย์หลักของตารางนี้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ที่มันจะอ้างถึงคีย์หลักของอีกตารางนึงนะคะอันนี้ก็เดี๋ยวเราจะลองทำในโปรแกรมมันจะอ้างอิงกันยังไงในตัวโปรแกรมเนี่ยมันก็จะง่ายมากค่ะมันก็จะมีตัวให้เรากดได้เลยก่อนที่เราจะทำสิ่งเหล่านี้ได้เราต้องดูแลว่าโปรแกรมค่อนข้างสำเร็จรูปเลยนะคะเราจะตั้งคีย์ลัดยังไงอันไหนจะเป็นความสัมพันธ์นะคะว่าผู้แต่งหนังสือกับหนังสือตารางที่เราสร้างมันสำคัญเป็นยังไงเพราะว่าเราเคยว่า tianma แล้วก็คือเหมือนตัวอย่างที่ใช้ทำร้านหนังสือเขาควรจะมีความสัมพันธ์เป็นยังไงอย่างเช่นตัวอย่างนี้กับตารางนี้ถ้าเราสั่งของสำคัญได้แล้วมันจะเป็นแบบนี้ค่ะมันจะมีการโยงเส้นของ 2 ตารางให้ดูเลยว่าตารางกลับบ้านกว่า 1เขามีความสัมพันธ์กันย่างป้าเงี้ยค่ะ2 ตารางนี้มีความสำคัญแบบ1อย่างที่ฉันเคยบอกว่าในแต่ละโปรแกรมหรือในแต่ละหนังสือสัญลักษณ์เครื่องหมายมีความสำคัญมากกว่าหนึ่งกับอะไรข้าจะไม่ใช้ตัวเองเหมือนที่อาจารย์สอนเพราะฉะนั้นเรามันเป็นความหมายเดียวกันคือวัน True Money1นะคะหนังสือบางเล่มก็จะเขียนแบบนี้นะคะให้เราเข้าใจว่ามันมีความหมายเดียวกันแต่แค่มันต่างกันที่สัญลักษณ์เฉยๆ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นะคะone2oneเกี่ยวกับระบบอะไรข้อพิจารณาในการสร้างฐานข้อมูลเราต้องรู้ว่าเราจะสร้างฐานข้อมูลเพื่อมาทำงานนะคะเหมือนในตัวอย่างคือร้านเช่าหนังสือร้านขายหนังสือในร้านขายหนังสือต้องมีตารางอะไรบ้าง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รวมถึงรายละเอียดในตารางข้อมูลจะต้องเก็บอะไรบ้าง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มีค่าที่ต้องมาประมวลผลมีการคำนวณไหม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มีปัญหาไหมข้อมูลเบื้องต้นที่จะใส่ใส่แล้วเป็นยังไงเอาไปใช้กับระบบงานอะไรเอาไปผนวกกับแล้วนะคะนี่คือข้อพิจารณาในการสร้างฐานข้อมูลขึ้นมาซักระบบหนึ่งค่ะระบบเล็กๆต้องพิจารณาตามนี้เช่นเดียวกันนะคะกลับก่อนที่เราจะเรียนในโปรแกรมเราต้องมารู้จักคำสั่งที่เราจะascaris ตัวนี้ภาษาที่ใช้ในการจัดการฐานข้อมูลอย่างที่บอกค่ะเป็นภาษา SQLเรียนภาษาอังกฤษ ul นะคะมันก็เป็นเรียนรู้คำสั่งสั่งให้ฐานข้อมูลมาทำงานก่อน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ช่อง 9นะคะ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คำสั่งแรกก็เขียนคำสั่งที่ใช้สำหรับการสร้างฐานข้อมูลเปลี่ยนแปลงข้อมูลขึ้นเป็นการปรับปรุงข้อมูลนั่นเองโครงสร้างฐานข้อมูลด้วยนะคะโครงสร้างของตารางกลุ่มที่ 2 จะเป็นกลุ่มคำสั่งที่ใช้สำหรับเพิ่มลบ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ไม่ได้แค่สำหรับนิยามข้อมูลเป็นการสร้างด้วยนะคะอย่างในสไลด์อาจารย์วันนี้เนี่ยถ้าเราเห็นทรงกระบอกแบบนี้เนี่ยถ้าในหนังสือหรือว่าในทางเขาโทรไปว่านี่คือคอมพิวเตอร์ส่วนฐานข้อมูลนะคะสัญลักษณ์ใดที่เป็นโครงสร้างทางเขาจะรับรู้ได้เลยว่าถ้าเราใส่รูปทรงกระบอกแบบนี้ผลลัพธ์ถ้าเป็นรูปภาพแบบนี้ก็แสดงว่าเป็นการแสดงผลรายงานถึงสกลเนี่ยนะคะอันนี้ก็เวลาคุณไปอ่านหนังสือดูหนังสือเล่มอื่นเขาเขียนแบบนี้เนี่ยไม่เข้าใจว่าก่อนที่จะออกจากฐานข้อมูลใช้คำสั่งเรียกดูรายงานออกมาคนละคนรายงานเป็นยังไงนะคะอันนี้เป็นโครงสร้างคำสั่งภาษา SQL สำหรับการสืบค้นselect2นะคะคำสั่งที่ใช้ในการสืบค้นคำสั่งที่ใช้บ่อยที่สุดก็คือคำสั่งSiriนักศึกษามงคลเวลาพิมพ์ทำไมคนรับไม่ได้เหมือนเพื่อนมันพิมพ์ผิดบางครั้งก็ตกใจไม่ต้องตกใจผลลัพธ์ไม่ออกมาเรามานั่งไล่ดูก่อนว่าเราพิมพ์อะไรผิดไปหรือเปล่าลืมสัญลักษณ์อะไรไหมตกทำอะไรหรือเปล่าพี่เล็กก็คือเราจะเลือกว่าเราจะแสดงผลข้อมูลอะไรนะคะมาเช็คด้วยคำสั่งพื้นฐานจะขึ้นต้นด้วย Selectตามมาดูฟอร์มนะคะ ก็คือเราจะเลือกข้อมูลจากตารางไหนอย่างที่บอกนะคะต้องพยายามภาษาอังกฤษนิดนึงเขาว่ามันจำเป็นนะคะหมายถึงว่ามีเงื่อนไขในการค้นหาว่ายังไงบ้างปายข้อมูลจะถูกรวมเป็นข้อมูลเดียวกันหรือไม่มีเงื่อนไขอะไรอีกไหมรวมถึงการจัดเรียงยังไงนะคะเดี๋ยวจะมีตัวอย่างคำสั่งให้ดูคล้าย ๆ แบบนี้เหมือนกันที่นี่ดูตัวอย่างคำสั่งไปก่อนอันนี้เป็นตัวอย่างคำของข้อมูลบางแวกเป็นตารางหนังสือนะคะสไลด์หลังจากนี้ไปเราจะดูมีตารางอยู่ 2 ตารางนะคะราคาตารางที่ส่งจะเป็นตารางสำนักพิมพ์ตารางที่ 2 จะเป็นตารางสำนักพิมพ์มีรหัสสำนักพิมพ์แล้วก็ชื่อสำนักพิมพ์นะคะตารางแรกก็จะมีรหัสหนังสือชื่อหนังสือรหัสสำนักพิมพ์นะคะนะคะคำสั่งจะแสดงผลมุมบนขวาตรงนี้ส่วนผลลัพธ์ที่ได้จากคำสั่งภาษา html จะอยู่ในด้านล่างนะคะตัวอย่างคำสั่งในการสืบค้นข้อมูล 1 ตารางคำสั่งที่ง่ายที่สุดคือนะคะเวลาอ่านคำสั่งเราจะดูพรุ่งนี้นะคะพรุ่งนี้ขึ้นต้นคำสั่งว่าอะไรอยู่ตรงนี้ตัวอย่างการสืบค้นจาก 1 ตารางนะคะหมายถึงว่าเอาข้อมูลทุกๆคอลัมน์หรือเราจะสามารถระบุได้ว่าเราจะเอาข้อมูลเฉพาะคอลัมน์ไหนตารางอะไหล่นะคะตัวอย่างเช่นตัวนี้ให้แสดงผลข้อมูลทุกแถวและทุกคอลัมน์คำสั่งก็คือ Siriเครื่องหมายดอกจันจะเป็น Star นะคะselect star from Book ก็คือเอาข้อมูลทุกแถวทุกคอลัมน์ตาราง bookผลลัพธ์ที่ได้ก็แสดงผลข้อมูลทั้งหมดที่อยู่ในตารางบุ๊คนั่นเองถามว่าคำสั่งนี้ใครสั่งบางครั้งอาจจะเป็นคนที่ดูแลฐานข้อมูลหรือผู้ใช้งานต้องการจะเรียกดูข้อมูลในลักษณะนี้คำสั่งที่เกิดขึ้นที่สั่งให้คอมพิวเตอร์ทำงานก็คือ select fromอันนี้คือ select start คือเอาทุกแถวทุกคนแล้วถ้าเราไม่เอาทุกแถวทุกค่ำล่ะเรากำหนดได้ไหมกำหนดได้ค่ะคำสั่งต่อมาfences ก็คือเรื่องชื่อกลับราคาจากตาราง bookผลลัพธ์ที่ได้จากคำสั่งนี้ว่าจะแสดงผลเฉพาะชื่อราคาของหนังสือเท่านั้นเพราะว่าอย่างที่เคยบอกมุมมองของผู้ใช้งานแต่ละคนไม่เหมือนกันบางคนอยากดูข้อมูลทั้งหมดบางคนอยากดูข้อมูลแค่ 2 อย่างระบุไปสามารถทำได้ไหมทำได้ค่ะดูข้อมูลอย่างเดียวก็ทำได้แค่เราต้องบอกให้ถูกว่าคุณอยากดูข้อมูลจากตารางไหนขอรับเมื่อไหร่เอาคนล่ะมันไม่พอล่ะเราอยากเพิ่มเงื่อนไขคำสั่งที่ในการใช้ในการเพิ่มเงื่อนไขคือคำสั่ง whereระบบจัดการฐานข้อมูลมันก็จะดึงข้อมูลที่มาให้เราดูนะคะถ้าเป็นการสืบค้นแบบมีเงื่อนไขล่ะแค่นะคะเป็น select from Where ไล่ระดับลงมาโดยมีเงื่อนไขเงื่อนไขในการเปรียบเทียบเวลาเปรียบเทียบนะคะดูสัญลักษณ์ตรงนี้มันจะเป็นมากกว่ามากกว่าเท่ากับน้อยกว่าเท่ากับมากกว่าน้อยกว่านี้ค่ะพรุ่งนี้น้อยกว่าเท่ากับมากกว่าเท่ากับอันนี้ไม่เท่ากับนะคะแม่นี้เป็นทำตัวคันให้หรือการรวบรวมเป็นและเป็นหรือคล้ายๆกับวิชาคณิตศาสตร์ที่เราเคยเรียนไปแล้วเป็นการปฏิเสธเช่นไม่เอาข้อมูลนักศึกษาชายอะไรอย่างเงี้ยตรวจสอบค่าของข้อมูลว่างให้มันตรวจดูซิว่าข้อมูลตรงไหนมีช่องว่างข้อมูลตัวไหนหายไปตรวจสอบเป็นช่วงเช่นช่วงอายุระหว่าง 15 ถึง 18 ปีหรือในชื่อใครมีชื่อมีจอจานมีรายชื่อใครมีสระเอตรวจสอบข้อความเช่นในข้อความนั้นมีคำว่านายก็คนที่มีคำขึ้นต้นว่านายทั้งหมดอะไรก็ว่าไปนะคะมันจะมีการเปรียบเทียบเงื่อนไขด้วยนะคะอาจารย์บายไปแล้วนะคะเท่ากับมากกว่าน้อยกว่ามากกว่าเท่ากับน้อยกว่าเท่ากับไม่เท่ากับนะคะอย่างตัวอย่างการค้นหาแบบมีเงื่อนไขแต่แรกคือให้เอามาแสดงผลเฉพาะชื่อราคาจากตาราง bookโดยที่มีเงื่อนไขคือราคาน้อยกว่า 1000เงื่อนไขแรกคือแสดงผลเฉพาะชื่อมีน้อยกว่า 100ปรับราคานะคะแล้วเงื่อนไขต่อมาคือราคาน้อยกว่า 1,000 บาทมาดูที่ราคาค่ะมีน้อยกว่า 1,000น้อยกว่า 11000 แสดงผลไหมคะ5ไม่แสดงผลแต่มันจะเลือกแสดงผลแค่ชื่อกับราคาเท่านั้นอันนี้คือคำสั่ง1950 แสดงผลไหมไม่แสดงผลเพราะฉะนั้นส่วนที่มันจะแสดงผลมีอยู่แถวผลลัพธ์ที่ได้ก็จะเป็นตัวนี้นะคะวันนี้เดี๋ยวเราจะลองทำสัปดาห์หน้านี้ทำให้ดูภาพก่อนคราวนี้ก็ขายเหมือนเดิมค่ะแต่ต่างกันตรงที่ว่าคำสั่งเปรียบเทียบเป็นน้อยกว่าเท่ากับ 1000 แสดงว่าเล่มที่มีราคา 1,000 บาทมันก็จะมาแสดงผลด้วยเพราะฉะนั้นต้องดูคำสั่งเปรียบเทียบดีๆว่าเขาเอาน้อยกว่าหรือน้อยกว่าเท่ากับนะคะเหมือนมึงที่เวลาเราค้นหาสินค้าในเว็บไซต์ขายของออนไลน์เอาให้มันจัดเรียงตามราคาก็ใช้คำสั่งนี้ล่ะค่ะในการจัดเรียงว่าเราอยากได้สินค้าราคาที่น้อยที่สุดไปหามากที่สุดไม่เกิน 2,000 บาทเขาก็จะเตรียมมาให้ใช้คำสั่งนี้ล่ะค่ะที่มันดึงข้อมูลจากฐานข้อมูลมาแสดงผลให้เราเมื่อก่อนเราเป็นแค่ผู้ใช้งานเราไม่รู้ว่าข้างในมันน่ะเขียนยังไงวันนี้เรารู้แล้วว่างคำสั่งคอมพิวเตอร์มันว่ายังไงให้ราคาไม่เท่ากับ 1,000 ก็เท่านั้นก็จะแสดงผลเป็นคำสั่งเดิมแต่เปลี่ยนเงื่อนไขก็คือหนังสือทุกเล่มยกเว้นเล่มที่มันมีราคา 1000ดูดี ๆ นะคะ เงื่อนไขตรงนี้เองต่างกันแค่นี้เองนิดเดียวถ้าสมมุติว่าในข้อสอบถามว่าผลลัพธ์ที่ได้จากคำสั่งนี้แสดงผลยังcไงนักศึกษาก็ต้องเขียนออกมาให้อาจารย์ดูได้ว่าจากคำสั่งนี้ผลลัพธ์ที่ได้ควรจะเป็นยังไงอันนี้มันมีแค่เงื่อนไขเดียวแต่ถ้ามันมีหลายเงื่อนไขล่ะนะคะ มันสามารถทำได้หลายเงื่อนไขไหมได้ก็จะมีเงื่อนไขที่เพิ่มขึ้นคือ and Diorก็คือต้องเป็นไปตามเงื่อนไขทั้งหมดอ๋อก็คือเป็นไปตามเงื่อนไขอย่างใดอvย่างหนึ่งนะคะ อย่างตัวนี้คำสั่งแล้วดูก่อนเลยอย่างแรกเป็นออให้เลือกแสดงผลข้อมูลเฉพาะชื่อกับราคาจากตาราง bookโดยมีเงื่อนไขคือราคามากกว่า 500หรือรหัสสำนักพิมพ์น้อยกว่า 12มาดูนะคะ เล่นกกvว่า 500มีอยู่ 2 เล่มนะคะ แล้วก็รหัสหรือรหัสสำนักพิมพ์น้อยกว่า 12วันนี้วันนี้เพราะฉะนั้นจะแสดงโขน5 เล่มนะคะ ถามว่าทำไมอันนี้มันราคาไม่เกิน 500 นี่ทำไมมันแสดงผลก็บอกว่ารหัสสำนักพิมพ์มันน้อยกว่า 12มันก็เลยแสดงผลด้วยนะคะ เป็น 5 เล่มซึ่งแตกต่างจากตัวอย่างต่อมาแอนก็คือถ้ามันมีเงื่อนไข 2 ข้อมันจะต้องดูทั้งเงื่อนไขทั้ง 2 ข้ออันนี้คือมันมีเงื่อนไข 2 ข้อก็จริงแต่ว่ามันสามารถเป็นได้ทั้ง 2 ข้อโดยที่มันสามารถเลือกได้จะต้องเข้าตามเงื่อนไขทั้ง 2 ข้อเป๊ะ ๆ เท่านั้นไขก็คือให้ราคามากกว่าเท่ากับ 500ราคาน้อยกว่าเท่ากับ 1000 ก็คือเป็นช่วงนั้นเองว่าจะมีเล่มนี้ 500เล่มนี้ 1,000 ถามว่าเล่มนี้ได้ไหม ไม่ได้มันเกิน 1,000เล่มนี้ได้ไหม ไม่ได้เพราะมันน้อยกว่า 500 เพราะฉะนั้นผลลัพธ์ที่ได้ก็มีแค่ 2 เล่ม3 เงื่อนไขนะคะ และมีเงื่อนไขมากกว่านี้ไหมมีได้ค่ะ เป็นได้ทั้งแอนและคอนะคะ ถ้าอันไหนเป็นอันนี้คือจะต้องตามเงื่อนไขนั้นอย่างเดียวเท่านั้นเช่นราคามากกว่าเท่ากับ 500มีเล่มไหนบ้างมีเล่มนี้มีเล่มนี้หรือpid ก็คือรหัสสำนักพิมพ์เท่ากับ 4เท่ากับ 4 มีเล่มไหนบ้างเกมนี้หากมีเล่มนี้มีเล่มมีทำไมถึงเอาเพราะมันเป็นคำสั่งออก็คือสามารถยรับได้นะคะ ลักษณะขนมา 5 เล่มอันนี้เป็นไข่แต่ว่ามันก็จะมีวิธีการเขียนให้มันสั้นกว่านี้อยู่เดี๋ยวดูไปมีอีกหลายตังนะคะ จับตัวมาเป็นเงื่อนไขในการปฏิเสธก็คือไม่เอานะคะ คือคำสั่ง notเช่นคำสั่งนี้เงื่อคือไม่เอารหัสสำนักพิมพ์ที่มีค่าเท่ากับ 4วันนี้ตัดไปตัดไปตัดไปเพราะฉะนั้นแสดงผลที่เหลือได้ ๆ อย่างเช่นเราหาซื้อของออนไลน์ไม่อยากได้สีแดงเราก็เลยว่าไม่เอาสีแดงมันก็แสดงผลสินค้าที่เหลือมาให้นะคะ หรืองานหาถ้าว่างหรือการไม่มีค่าในข้อมูลนั้น ๆ เช่นลองดูซิว่าในราคาในส่วนของราคามีอะไรเป็นค่าว่างบ้างงานตัวนี้แปลว่าค่าว่างนะคะ ถ้าว่างตัวนี้มีอยู่เล่มเดียวที่ไม่มีข้อมูลสำนักพิมพ์ไม่มีข้อมูลราคามีเล่มเดียวอันนี้เอาไว้เช็คว่าข้อมูลเรามีข้อมูลอะไรหายบ้างหรือเปล่าก็สามารถให้คอมพิวเตอร์มันเช็คให้เราได้นะคะ ในทางกลับกันให้มันเช็คว่ามีข้อมูลอะไรบ้าง ที่ไม่ใช่ค่าว่างก็ใช้คำสั่งที่ใกล้เคียงกันแค่นั้นเองเพราะฉะนั้นภาษาอังกฤษคนข้าง ๆ ค่ะ เป็นคำง่าย ๆ พยายามลองแปลดูคำศัพท์ก็ไม่ใช่คำศัพท์ที่ซับซ้อนอะไรมากนะคะ ที่ใช้ในการจัดการฐานข้อมูลเมื่อกี้เราใช้ and ใช้ออนะคะ มันพิมพ์ค่อนข้างยาวเราจะเปลี่ยนใหม่เปคำสั่งBetweenนะคะ ก็คือระหว่างเท่าไหร่ถึงเท่าไหร่นะคะ เทียบกันดูนะคะ ถ้าเราใช้คำสั่งนี้นะคะ ให้แสดงผลคอลัมน์นะคะ ที่มีค่าระหว่าง 10 ถึง 20แต่ถ้าเราไม่ใช้เราจำคำสั่งมีชีวิตแต่ไม่ได้เนื้อเพลงแค่นี้เองแบบนี้นะคะคำสั่งตัวนี้มันเลยทำให้เราทำงานได้เร็วขึ้นกินน้อยลงอย่างเช่นตัวนี้พิมพ์ยาวมากเลือกสืบราคามาโดยที่มีเงื่อนไขคือราคาอยู่ในระหว่าง 500-1000เงื่อนไขคือให้มี 2 เล่ม 5001000สั้นลงเยอะเลยมีกี่เล่มค่ะสั้นลงเยอะเลยใครโทรมาเงื่อนไขคือราคานะคะมีอะไร 500 ตัดออก1000 ตัดออกไม่อยู่ในช่วงระหว่าง 500 ถึง 1000เล่นเลยยกเว้นเรื่องที่ราคา 500 กับ 1,000นะคะ เพราะฉะนั้นผลลัพธ์ที่ได้ก็จะมีอยู่ราคาเราจะใช้คำสั่งหรือน่าจะค้นหาข้อมูลตามค่าที่เราต้องการi n ตัวนี้เงื่อนไขเพิ่มเติมข้างล่างคือนะคะเช่นข้อมูลที่เราต้องการก็คือให้หาตัวเลขอาจจะมีตัวเลขขี้ระหว่าง 1-10นะคะนะคะ ชื่อคนที่ขึ้นต้นด้วยผลลัพธ์ที่ได้จะเป็น 13579 นี้เราทราบอยู่แล้วเลขจำนวนคี่ระหว่าง 1-10มีอะไรบ้าง สมชายสมพงษ์สมศักดิ์อะไรก็ว่าไปสมมติฐานข้อมูลนะคะ สเสือมม้าเงื่อนไขให้แสดงชื่อหนังสือกับราคาที่ราคาหนัสือจีนมีค่า 250ทุกอย่างก็คือ150ผ่านเล่นไหนบ้างมี 250 มีไหมมี 1 เล่ม500 มีไหมหนังสือเล่มละ 500750 มีไหมไม่มี1000 มีไหมเพราะฉะนั้นแสดงผ เล่ม500 มี 1 เล่มนะคะ ก็แสดงว่าในฐานข้อมูลเราไม่มีหนังสือเล่มละ 750แค่นั้นเองถามว่าเราค้นหาไม่เจอแล้วมันเกิดอะไรขึ้นไหมไม่เจอก็คือไม่เจอหรือการค้นหาหนังสือที่ราคาไม่อยู่ในราคาที่นะคะ158 ออกไปไม่เอา500 เอาไหมไม่เอา750 ไม่มี250เพราะฉะนั้นแสดงผลหนังสือเล่มที่เหลือบอกเขาว่าไม่เอาหนังสือราคา 250ไม่เอา 500 ไม่เอา 750 ไม่เอา 1,000มีตัดออกคราวนี้เป็นการระบุราคาไปแล้วเราจะระบุเป็นข้อความงั้นก็แสดงผลค่าที่เหลือแค่นั้นเองคือการตัดออกนะคะจากเมื่อกี้เป็นคำสั่ง in คราวนี้จะเป็นคสั่ง likeLike เหมือนกดไลค์นี่แหละนะคะ เป็นตัวอักษรก็ได้บางครั้งเราจะไม่ได้พิมพ์ชื่อเต็ม ๆ ของเขาอาจจะเป็นส่วนของชื่อก็ได้ก็จะเป็นคนการค้นหาส่วนของข้อความซึ่งมันเป็นส่วนของคำของชื่อของคนที่ชื่อว่าสังคมอาจจะจำคำชื่อขึ้นต้นเขาไม่ได้จำได้บางส่วนจำชื่อเขาไม่ได้เขาน่าจะชื่อสมหญิงๆอะไรประมาณนี้บางคนอาจจพิมพ์คำว่าไมโครซอฟท์จำไม่ได้ก็สามารถค้นหาได้เหมือนกันเป็นบางส่วนของข้อความการค้นหาส่วนของข้อความใด ๆ โดยที่ไม่จำกัดตัวอักษรเราจะใช้เป็นตัวเปอร์เซ็นต์หรือตัว Star เป็นดอกจันตัวนี้ก็ได้เดี๋ยวจะมีตัวอย่างให้ดูหรือเป็นส่วนของข้อความใด ๆ ที่มีขนาดแค่ 1 ตัวอักษรเราจะใช้เป็นอันเดอร์สกอร์หรือเครื่องหมายคำถามในส่วนของโปรแกรม Microsof Accessเราจะใช้เป็นเครื่องหมายคำถามหรือเป็นวงเล็บวงเล็บเป็นสี่เหลี่ยมแบบนี้นะคะ ก็คือให้ตัวอักษรใดที่ปรากฏในช่องต้องเป็นตัวอักษรนั้นเท่านั้นมันจะเป็นการบอกว่าไม่เอาตัวอักษรนั้นแต่ถ้ามีเครื่องหมายตกใจนะคะน่าจะเป็นช่วงตัวอักษรก็ได้เดี๋ยวดูตัวอย่างเลยแล้วกันมันจได้เห็นภาพนะคะ อย่างเช่นเงื่อนไขคือให้ค้นหาชื่อหนังสือราคาจากตลาดหนังสือโดยที่ชื่อหนังสือนะคะ ขึ้นต้นด้วย N ตามด้วยอะไรก็ได้ถ้าเป็นเครื่องหมายดอกจันตัวนี้คือขึ้นต้นด้วยตัวหนังสือนั้น ๆ ตามด้วยอะไรก็ได้ในตารางเราต้อดูสิคะต้นด้วยตัวเองชื่อมี 2 ชื่อเพราะฉะนั้นแสดงผล 2 อันขึ้นต้นด้วยตัวเองอันอื่นไม่ได้ขึ้นเอ็นแล้วหายตัวมาหาชื่อหนังสือที่ขึ้นต้นด้วยอะไรก็ได้ลงท้ายด้วยอะไรก็ได้แต่ในชื่อนั้นมีตัว Cเมื่อไหร่ก็ได้ค่ะ ลงท้ายอะไรก็ได้ในคำนั้นน่ะต้องมีตัว Cอันแรกชื่อแรกมีไหมคะ ไม่มีชื่อที่ 2 มีตัว C ตรงตามเงื่อนไขไหมเมื่อไหร่ก็ได้ลงท้ายด้วยอะไรก็ได้แต่มีตัว 4หนังสือโตมามีไหมมีตัว Cวันนี้ก็มีนะคะ ตัวนี้ถามว่าได้ยังไงก็มันขึ้นต้นด้วยอะไรก็ได้อาจจะขึ้นตัวสีก็ได้ขอให้มีตัว C เป็นประกอบเพราะฉะนั้นก็จะมีหนังสืออยู่ 4 เล่ม4 เล่มนี่คือผลลัพธ์เพราะฉะนั้นบางทีเนี่ยอาจารย์ยักษ์ค้นหาชื่อนักศึกษานะคะ ชื่อจริงเขาไม่ได้จำได้เข้ามีคำว่าพอในสักอย่างอะไรเงี้ยนะคะ ฐานข้อมูลก็สามารถค้นหาข้อมูลให้เราได้เช่นเดียวกันนะคะรู้อย่างนี้จะเริ่มสังเกตแล้วว่าทำไมมันมีเครื่องหมายคำถามแล้วก็ดอกจันข้างหน้าตัว E 1 ตัวอักษรเท่านั้น1 ตัวตามหลังเก้าอี้เป็นกี่ตัวก็ได้ถ้ามีเครื่องหมายคำถามตัวนี้หมายความว่าได้ไหมไม่ได้เพราะตรงก่อนหน้าตัว E มีตัวหนังสือก่อนหน้า 5 ตัวซึ่งผิดเงื่อนไขถ้าเป็นเครื่องหมายคำถามมาดูเงื่อนไขกันเลยนะคะถามว่าในหนังสือเล่มนี้ตัวหนังสือที่นำหน้าตัวเอจะต้องมีแค่ 1 ตัวเท่านั้นเล่มนี้อ่ะมีแต่ก่อนหน้าตัวเองมีหนังสือตัวหนังสือเยอะเลยก็ไม่ได้นะคะ เล่มนี้ได้ไหม ขึ้นต้นด้วย 1 ตัวอักษรตามหลังด้วยได้คืนนี้ไม่มีนะคะ เล่มนี้ก็ไม่ได้เล่มนี้ได้ขึ้นต้นด้วย 1 ตัวก่อนว่าตัวเองแค่นั้นเพราะฉะนั้นมีแค่ 2 mเล่มนี้ก็ไม่ได้เพราะก่อนหน้าตัว E มีดวงซื้อมากว่า 1 ตัวนะคะ ผิดเงื่อนไขใครโทรมานะคะ เงื่อนไขว่าให้ชื่อหนังสือขึ้นต้นด้วยตัว N หรือตัว Oตามหลังด้วยอะไรก็ได้นะคะ จะมีกี่เล่มเล่มนี้ขึ้นต้นด้วยตัวเอนได้ได้มีตัวโอไหมวีดีโอ 1 เล่มก็แสดงผลหนังสือ 3 เล่มนะคะ อันนี้เป็นการดูเงื่อนไขเลยเดี๋ยวอาทิตย์หน้าพวกกูจะต้องไปทำเองอาจารย์อาจจะให้คุณสร้างแล้วก็อาจจะกำหนดว่าให้คุณลองพิมพ์เงื่อนไขตามนี้ดูซิและให้แสดงผลตามที่อาจารย์กำหนดคุณก็ต้องพิมพ์คำสั่งให้ถูกเช่นข้อมูลสัปดาห์หน้าอาจารย์อาจจะบอกว่าให้แสดงผลคนที่ขึ้นต้นชื่อด้วยสเสือกับตัวออกห่างอาทิตย์หน้านักศึกษาก็ต้องทำได้นะคะ เพราะว่าอาทิตย์นี้มีตัวอย่างแล้วเนาะเงื่อนไขต่อมาชื่อหนังสือที่ไม่ขึ้นต้นด้วยตัว nตามหลังด้วยอะไรก็ได้ก็หลายเล่มเลยนะคะ เล่มนี้เล่มนี้เล่มนี้แล้วนิแค่นี้เองต่อมาจะเริ่มเป็นการปรับปรุงฐานข้อมูลจะเป็นการกำจัดข้อมูลที่อาจจะมีการซ้ำกันเกิดขึ้นก็คือรายการซ้ำนะคะ มี 2 คำสั่งว่าจะมีการใช้คำสั่งที่อาจจะกำจัดรายการข้อมูลซ้ำให้เหลือรายการเดียวโดยใช้การกำหนดค่าต่าง ๆ เป็นเกณฑ์คำสั่งฆ่าต้องมาเป็นดิสทิ้งตัวนี้ก็ลบทิ้งทั้งแถวขอดูตัวอย่างการนะคะ โดยคำสั่งก็คือให้เลือกกำจัดชื่อซ้ำชื่อที่ 3 นะคะ จากตาราง Studentดูในตาราง student ในช่องชื่อชื่อณนะคะ อันไหนชื่อซ้ำมีซ้ำ 1 คนสีแดงเพราะฉะนั้นการแสดงผลว่าจะเป็นแค่ 3 ชื่อที่เหลือเพราะว่าแดงมีซ้ำ 3 คนเราจะตัดให้เหลือแค่หนึ่งแดงเท่านั้นข้อมูลอย่างอื่นเราไม่สนใจมันแค่อยากรู้ว่าคนที่ชื่อซ้ำกันตัดชื่อซ้ำออกนี่คือคำสั่งให้ตัดข้อมูลทิ้งทั้งแถวนะคะกลับถ้านักศึกษาสังเกตดี ๆ คนชื่อแดงซ้ำกันก็จริงนะคะ แต่นามสกุลเนี่ยนะคะอย่างตอนเนี้ยถ้ามันซ้ำกันจริงๆจะมีเนี้ยทำทั้งชื่อทั้งนามสกุลถ้าใช้คำสั่นี้นะคะ มันจะตัดข้อมูลที่ซ้ํากันทั้งไม่ซ้ำกันอันนี้ก็คือเดี๋ยวเราไปดูในโปรแกรมจริง ๆ ดีกว่านะคะ แถวออกมันอาจจะยังดูเห็นภาพไม่ชัดมันจะดูน้อยไปเดี๋ยวอาทิตย์หน้าเราได้ทำของจริงเนี่ยตัวอย่างเยอะกว่านี้นะคะเราจะได้ทำนะคะต่อมาจะเป็นการเรียงลําดับข้อมูลก็จะใช้คำสั่ง Order byนะคะ ก็คือการเรียลำดับนะคะ ก็คือให้แสดงผลข้อมูลทั้งหมดจากตาราง bookโดยให้เรียงลำดับตามราคาถ้าเราไม่สั่งเพิ่มเติมมันจะเป็นการเรียงจากน้อยไปหามากคำสั่งนี้คือ Order by คือให้เรียงลำดับจากราคาน้อยไปหามากศัพท์ใหม่จะเปลี่ยนตามลำดับที่เราสั่งแต่ถ้าเราอยากแย่งจากมากไปหาน้อยเราจะต้องระบุเพิ่มได้ว่า besc ตรงนี้นะคะ มันจะหมายถึงว่าให้เราเรียงลำดับตามราคาก็จริงแปลให้หน่อยจากราคามากไปหาราคาน้อยนะคะต้องบอกด้วยเว็บในการซื้อของออนไลน์ค่ะเหมือนกันคือคำสั่งที่โรงเรียนวันนี้นะคะ นักศึกษาจะได้เข้าใจเพราะต่อไปเราจะไม่เป็นแค่ผู้ใช้งานแล้วไส้ในของโปรแกรมแมนเนาะกลับมาแล้วจะมีฟังก์ชันการคำนวณทางคณิตศาสตร์ที่เกิดขึ้นในอาจจะได้เป็นผู้ดูแลระบบด้วยการหาค่าเฉลี่ยนะคะ ไอ้avg ตัวนี้มันย่อมาจากการจัดการฐานข้อมูลด้วยอาจจะเป็นฟังก์ชันสำหรับการบวกการนับนะคะ หาค่าน้อยที่สุดค่ามากที่สุดอันนี้เป็นคณิตศาสตร์ยังไงก็ตอบมาใช้ด้วยนะคะ average คือการหาค่าเฉลี่ยให้รวมราคาทั้งหมดแล้วให้ตั้งชื่อคอลัมน์ใหม่ชื่อว่าอย่างเช่นให้รวมราคาทั้งหมดใส่ในคอลัมน์ใหม่ฟิวส์ใหม่จากตาราง Book เพราะฉะนั้นผลลัพธ์จากคำสั่งนี้สำคัญกว่านี้ถ้าได้ผลลัพธ์ตัวนี้นะคะ ก็ไม่ยากถ้าเราจำคำสั่งได้ก็คือการเอายอดรวมราคาหนังสือทั้งหมดมาบวกกันให้นับจำนวนจากเมียเลยมีบวกแล้วก็ต้องมีนับทั้งหมดจากตาราง bookโดยให้ชื่อคอลัมน์ใหม่ชื่อว่ารหัสหนังสือก็คือให้นับจำนวนBook ID คือหนังสือทั้งหมดนะคะ มีกี่เล่มมันก็รับมาได้ 7 เล่มเขา bookมันมองมันเรามองดูด้วยสายตาแล้วก็รู้หาข้อมูลมันเยอะกว่านี้ล่ะแล้วคุณจะรู้ได้ไงว่าตอนนี้มันยังมีหนังสือกี่เล่มสมุดว่าให้คุณดูแลระบบจัดการห้องสมุดทั้งหมดของมหาลัยอันนี้คือมันง่ายมันก็ต้องบวกจากฐานข้อมูลถ้าสมมุติว่าเราไปฝึกงานมันไม่สามารถยืนดูที่หน้าประตูแล้วบอกได้ว่าเรามีหนังสือกี่เล่มใช่ไหมคะที่ถามว่าให้เด็กฝึกงานไปดูซิว่ามีหนังสือกี่เล่มคุณจะไปเดินนับไม่ใช่แล้วในห้องสมุดมีหนังสือกี่เล่มอยู่ในอนาคตคุณต้องไปฝึกงานแน่นอนอีกน่าจะบอกว่าเราสามารถสั่งได้จากฐานข้อมูลเลยว่าวันนี้คุณจะไปนั่งนับหรอมันก็สามารถมีวิธีการสั่งจากฐานข้อมูลนี่แหละนับดูซิว่าสรุปสินค้าและมีกี่อย่างเด็กฝึกงานไปรับซิของในโกดังมีกี่ชิ้นนะคะ คำสั่งนี้ก็ค่อนข้างจำเป็นนะคะ สำหรับใช้ในการฝึกงานหรือทำงานในอนาคตเนาะกูจะไปนั่งนับมันไม่ได้หรอกค่ะในชีวิตจริงนะคะ ก็จะเป็นการหาค่าเฉลี่ยของราคาของสินค้าทั้งหมดโดยให้ตั้งชื่อคอลัมน์ใหม่ชื่อว่าหรือการหาค่าเฉลี่ยค่าเฉลี่ยแสดงว่าหนังสือ 7 เล่มนี้นะคะ มีค่าเฉลี่ยสอนเล่นประมาณ 640 2.14 ตัวนี้avgต่อมาเขาถามว่าค่าหนังสือที่ถูกที่สุดในร้านถ้าสมมุติว่ามีใครต้องการข้อมูลจากเราเราก็สามารถให้เขาดูได้คุณจะไปเดินหาก็ไม่ใช่เราแค่สั่งให้ฐานข้อมูลมาแสดงผลสิว่าราคาสินค้าที่ถูกที่สุดเท่าไหร่ราคาที่ถูกที่สุดตอนนี้คือถ้าเรามองด้วยสายตาเราก็ทราบแหละว่า 150อย่างที่อาจารย์บอกนะคะโดยที่ให้กำหนดใส่ในคอลัมน์ใหม่มานั่งไล่ดูเสียเวลาค่ะ ฐานข้อมูลสแกนได้ให้มันค้นหาให้คุณเลยไม่เกิน 1 นาทีรู้แน่นอนถ้าเกิดสินค้ามีเป็นหมื่นเป็นแสนชิ้นหาราคาน้อยที่สุดแล้วก็อันนี้เป็นแม็คไทยนะคะ ก็ดูราคามากที่สุดได้เช่นเดียวกันนะคะนะคะ เป็นการรวมตามเงื่อนไขในเงื่อนไขทุกอย่างก็คือใช้คำสั่ง Good Bye นะคะ เป็นการต่อมาเป็นการรวมกลุ่มข้อมูลเช่นให้ดูช่องนี้นะคะ รหัสสำนักพิมพ์หนุ่มตามเงื่อนไขออกมาโดยที่ให้รวมเป็นตามเลขสำนักพิมพ์รวมราคาออกมาอธิบายเป็นง่าย ๆ นะคะ สำนักพิมพ์นี้มีหนังสือกี่เล่มรวมแล้วมูลค่าเท่าไหร่สำนักพิมพ์เนี้ยหมายเลข 4มีหนังสืออยู่ 3 เล่มมันก็จะรวมให้ว่ามูลค่าหนังสือของสำนักพิมพ์เนี้ยอย่างเช่นสำนักพิมพ์สำนักพิมพ์ที่ 5 มีหนังสือกี่เล่มก็รวมงานอาจจะมีเล่มเดียวได้เท่านี้สำนักพิมพ์ที่ 12มี 3 เล่มเป็นราคาเท่านี้นะคะ การจัดกลุ่มข้อมูลเช่นรวมราคามาทั้งหมดได้เท่านี้อันนี้คือคำสั่ง Group by คือจัดกลุ่มมานั่นเองจะรวมโดยทั้งคณะหรือทั้งมหาวิทยาลัยแล้วแต่เรากำหนดเงื่อนไขนะคะ นักศึกษาปี 3 ชายรวมแล้วมีกี่คนจัดกลุ่มเป็นรหัสสำนักพิมพ์แต่ถ้ามีเงื่อนไขเข้ามาอีกเราจะเพิ่มเป็นคำสั่ง Having ตัวนี้ถ้ามีเงื่อนไขนอกเหนือจากที่เรากำหนดไปแล้วเมื่อกี้คือเราให้เมื่อกี้เนี้ยเราเพิ่มเข้าไปอีกว่าให้เป็นรหัสสำนักพิมพ์ที่มีค่ามากกว่าเท่ากับ 5เงื่อนไขเดียวมันไม่พอเหลือแค่ 2 สำนักพิมพ์แล้วแต่ว่าเราจะเพิ่มเงื่อนไขอะไรอีกราคาก็ว่าอย่างที่บอกมุมมองการดูข้อมูลของผู้ใช้งานแต่ละคนไม่เหมือนกันมันก็จะตัดสำนักพิมพ์ที่ 4 ออกไปเขาจะอยากดูข้อมูลแบบไหนอยากได้รายงานแบบไหนนะคะ ระบบจัดการฐานข้อมูลก็สามารถจัดการได้ทั้งหมดแล้วแต่ว่าออกมาจะเป็นส่งของคำสั่งในการปรับปรุงฐานข้อมูลก็คือเป็นการเพิ่มแก้ไขการลบข้อมูลนะคะ การเพิ่มข้อมูลเราจะใช้คำสั่ง insert into แล้วก็ใส่แวลูนะคะนะคะ ตัวอย่างข้อมูลเดิมจะอยู่ด้านข้อมูลด้านซ้ายนะคะ รูปแบบคำสั่งจะเป็นแบบนี้แต่ถ้าเราพิมพ์แบบนี้แสดงว่าเรารู้แล้วว่าข้อมูลที่เราจะใส่แล้วมันก็จะเรียงลำดับตามนี้นะคะ คำสั่งที่เพิ่มเติมก็คืออันนี้คือเงื่อนไขคือยังไม่ระบุคอลัมน์นะคะว่าให้ใส่คอลัมไหนคำสั่งก็คือ insert into ตัวนี้ให้ใส่ข้อมูลลงไปในตาราง bookถ้าคุณสลับตำแหน่งมันก็จะไม่สนใจว่าคุณใส่คอลัมน์ผิดคำถูกไม่รู้109ql5520ผลลัพธ์ที่ได้จะมาอยู่ล่างสุดทำไมมันใส่คอลัมน์ถูกต้องเพราะซึ่งมีค่าดังนี้ให้ใส่ข้อมูลเนี่ยมันเลี้ยงมาถูกต้องอยู่แล้วแต่ถ้าคุณสลับตำแหน่งผิดคำสั่งมาอยู่ตรงนี้แทนเนี่ยมันก็จะกลายเป็น Book ID 520 นะคะ แต่นี้ที่มันใส่ถูกเพราะว่าเรียงลำดับตามคอลัมน์ใส่ 520ต่อมาเพื่อความชัวร์เราอาจจะระบุชื่อคอลัมน์ไปด้วยก็ได้เขาว่าข้อมูล 10 10 เนี่ยให้อยู่ในบุ๊ค ID นะต้องแค่นั้นเองข้อมูลจะมาต่อท้ายด้านล่างแบบนี้อันนี้ก็เพื่อป้องกันว่าเราจะใส่ข้อมูลผิดคอลัมน์หรือเปล่าชื่อหนังสือ vb รหัสสำนักพิมพ์คือ 5 ราคาคือ 250มันคือการเพิ่มข้อมูลนะคะ ง่ายมากคำสั่งมีแค่นี้เอง insert intoสำหรับการเพิ่มข้อมูลต่อมาเป็นคำสั่งในการนะคะนะคะ จะใช้คำสั่งอัพเดทSetถ้ามีเงื่อนไขก็สามารถใส่เงื่อนไขเพิ่มได้กลุ่มข้อมูลหรือแก้ไขข้อมูลรูปแบบคำสั่งUpdate คือปรับปรุงข้อมูลในตารางโดยมีค่าคือนะคะบวกเพิ่มเข้าไปอีก 50 บาทพอพิมพ์ตัวนี้ปุ๊บราคาหนังสือจะเพิ่มขึ้นจากให้ราคาทั้งหมดจากเดิมตัวนี้ไม่มีราคาหนังสือก็จะมีละ 50 บาทเริ่ม 50 บาททุกเล่มถ้าสมมุติว่าวันนี้เราเป็นร้านขายของที่มีของประมาณ 1 ชิ้นอันนี้คือง่ายมากถ้าสมมุติว่าข้อมูลเรามีแค่นี้แหละเรานั่งกินที่ร้านก็ได้ค่ะเมื่อไหร่จะเสร็จเพิ่มขึ้นทีละ 10 บาทน้องบอกว่าเศรษฐกิจไม่ดีขอขึ้นราคาคุณจะมานั่งพิมพ์ใหม่ทุกวันทุกวันทุกวันนั่งกินเป็นแสนครั้งแต่ถ้าเรารู้จักคำสั่งในระบบจัดการฐานข้อมูลและพิมพ์แค่ 2 บรรทัดทุกอย่างเสร็จหมดเลยมีของอยู่แสนชิ้นคือการปรับปรุงฐานข้อมูลอันนี้คือก็คือประโยชน์ดึงของฐานข้อมูลนะคะ เพราะว่าถ้าเราไม่มีคำสั่งเรานี้เนี่ยบางทีไม่ต้องมานั่งพิมพ์ใหม่เนี่ยเหนื่อยมาก ๆ นะคะนี่คือประโยชน์ถ้าเรารู้คำสั่งนะคะ ถ้ามีเงื่อนไขเพิ่มเติมนะคะของมันถูกให้ลดราคาสินค้าลง 50 บาทเงื่อนไขเพิ่มเติมนะคะให้ปรับปรุงตารางบุ๊คโดยที่เงื่อนไขคือตอนนี้เศรษฐกิจไม่ดีแล้ว12 เท่านั้นเฉพาะบางบริษัทก็ว่าไปอย่างเช่นวันนี้สินค้าราคาลงเฉพาะบริษัทนี้เราก็สามารถเปลี่ยนแปลงราคาลงได้เฉพาะรหัสสำนักพิมพ์นะคะ ถามว่าแล้วสินค้าในบริษัทฯจะเปลี่ยนไหมไม่เปลี่ยนนะคะ เพราะเรากำหนดเงื่อนไขว่าเฉพาะสำนักพิมพ์ 12 เท่านั้นที่ลดราคาลง 50 บาทเพิ่มอีกบรรทัดหนึ่งก็ตามนี้เลยนะคะ ให้ลบข้อมูลจากตาราง Book โดยมีเงื่อนไขคือให้ลบเฉพาะ Book ID ที่มีค่า 10 10คำสั่งลบก็ง่ายๆค่ะ delete fromผลลัพธ์ที่ได้จะเป็นแบบนี้คือคำสั่งอย่างง่ายที่เราจะเรียนในสัปดาห์หน้าจากเดิมจะมีตัวนี้แล้วก็ลบออกเดี๋ยวอาทิตย์หน้าอาจารย์จะเตรียมข้อมูลมาให้นักศึกษาเพิ่มฐานข้อมูลเองกินเองนะคะ ตั้งค่าคีย์หลักเองนะคะลองเพิ่มลบข้อมูลลองดึงข้อมูลเป็นรายงานออกมาด้วยตัวเองสัปดาห์นี้จะให้ลองกลับไปทบทวนว่าคำสั่งที่จะใช้กรอกข้อมูลเองทั้งหมดinsert into อะไรก็ว่าไปมันจะเป็นยังไงบ้างนะคะ หน้าบอมนิ้วมือมาให้พร้อมเพราะเราต้องพิมพ์เองselect from List from update setเครื่องใครเครื่องมันพิมพ์ภาษาอังกฤษไม่ค่อยคล่องก็จะได้คล่องนี่แหละอาทิตย์หน้านะคะ เครื่องใครเครื่องมันเพราะว่าการพิมพ์คำสั่ง SQL ง่ายที่สุดแล้วในการเขียนโปรแกรมอาทิตย์นี้ก็จะประมาณนี้นะคะ เดี๋ยวเราอาทิตย์หน้าพิมพ์บ่อยๆนะคะ ก็ขอบคุณล่ามขอบคุณความนะคะ วันนี้ก็ประมาณนี้ค่ะ ก็มาให้เร็วหน่อยเพราะว่าเราจะไปปฏิบัติขอบคุณมากนะคะ - กินค่ะ โอเคค่ะ อาทิตย์นี้นะคะ จะเป็นการแนะนำตัวโปรแกรมที่เราจะใช้การได้ยินไหมคะระบบจัดการฐานข้อมูลนะคะ ก็จะเป็นโปรแกรมเอาอย่างง่ายกว่าละกันเขียนหลายโปรแกรมมากน่าจะเป็น mysql หรือเป็น oracleนะคะเพราะว่าไอ้ตัวภาษา SQL เนี่ยมันก็จะมีโปรแกรมที่ใช้งานร่วมกันได้โปรแกรมในเครื่องเราถ้าไม่ได้ติดตั้งเพิ่มเติมเขาจะมีอยู่แล้วนะคะ ก็คือโปรแกรมMicrosoft Accessแต่มันก็จะใช้ภาษาเดียวกันคือภาษา html ซึ่งที่จะพิมพ์คำสั่งภาษา SQL ลงไปได้ด้วยแล้วก็ในส่วนของตัวนะคะบันทึกมีความสามารถหน้าตาการทำงานมันจะคล้าย ๆ กับโปรแกรมExcel ที่เราเคยใช้งานกันอยู่แล้วเก็บข้อมูลในรูปแบบที่เป็นตารางเหมือนกันโปรแกรมนี้เนี่ยทำความเข้าใจกับมันง่ายขึ้นนะคะ โดยตัว Microsoft Access เนี่ยนะคะ ในรูปตัวโปรแกรมมันจะเป็นสีส้ม ๆ เนาะเราก็จะได้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มันจะเป็นโปรแกรมจัดการฐานข้อมูลเชิงสัมพันธ์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 การจัดการฐานข้อมูลนะคะ คนที่อาจจะไม่มีความรู้ในการเขียนโปรแกรมมากนักเนี่ยมันเลยเหมาะกับที่จะให้นักศึกษาเรียนรู้แล้วก็พัฒนาโปรแกรมไว้ใช้งานนะคะ เพราะว่ามันก็วิธีการใช้งานก็ค่อนข้างสะดวกแล้วก็โปรแกรมก็ใช้ง่ายเขาก็สามารถใช้โปรแกรมนี้ได้เช่นเดียวกันหน้าตาตอนสร้างฐานข้อมูลก็จะเริ่มต้นประมาณนี้นะคะ แต่เดี๋ยวเราค่อยไปดูในตัวโปรแกรมกันคำสั่งในซอยวุ่นวายมากนะคะข้างบนนะคะ ในรูปเนี่ยมึงจะเป็น 10 เกี่ยวกับกันกำหนดโครงสร้างของตารางมันจะมีส่วนของการทำงานหลักๆอยู่ด้านบนนะคะแล้วจะเรียกเป็นริบบอนแล้วก็การกำหนดหน้าจอสำหรับบันทึกข้อมูลหรือแสดงข้อมูลแล้วก็สามารถทำได้การสร้างรายงานราคา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อาหารเช่นส่วนของการสืบค้นเรียกดูข้อมูลเนี่ยเราจะใช้คำสั่ง SQLครีมด้วยตัวเองรวมถึงการสืบค้นการเรียกดูข้อมูลอื่นตามเงื่อนไขแล้วก็สามารถทำได้โปรแกรมสำเร็จรูปทุกอย่างเราจะได้รู้เลยว่าเวลาที่เราใช้ภาษา html มันทำงานยังไงเราจะไม่ใช้โปรแกรม access นะคะ รูปแบบของตารางเนี่ยซึ่งมันเป็นมาตรฐานของการจัดเก็บข้อมูลในรูปแบบฐานข้อมูลอยู่แล้วโดยตารางที่อยู่ในหรือเก็บข้อมูลเนี่ยเราก็จะต้องสร้างตารางขึ้นมาก่อนถึงจะใช้งานได้เหมือนอาทิตย์ก่อน ๆ ที่อาจารย์ให้ศึกษาลองเปิดโปรแกรมดูเนี่ยบางคนจะยังพิมพ์อะไรลงไปไม่ได้เลยถ้าเราต้องการจะบันทึกเรายังไม่มีตารางนะคะ มันจะดูเหมือนกดอะไรไม่ได้เพราะเรายังไม่ได้เริ่มสร้างตารางเลยการสร้างตารางในที่นี้เนี่ยมันก็คือการตั้งชื่อเพราะว่าก็คือเราก็จะมีค่าใน Excel มันจะเป็นคอลัมน์ Column ใช่ไหมคะ access ก็เหมือนกันเราก็ต้องโหลดว่าแล้วก็กำหนดโครงสร้างของตารางด้วยก็คือฟิวนี่แหละนะคะ มันจะมีชื่อว่าอะไรบ้าง แล้วก็คุณสมบัติของข้อมูลที่ต้องบรรจุลงไปในนะเนี่ยหัว Column แต่ละคอลัมน์หรือเป็นตัวเลขผสมกับตัวหนังสือหรือรับเฉพาะค่าตัวเลขมีอะไรนะคะเช่นเป็นตัวหนังสือเท่านั้นอะไรก็ว่าไปรวมถึงต้องกำหนดคีย์หลักการกำหนดคีย์หลักในโปรแกรม access มันก็ง่าย ๆ กดปุ่มเดียวก็เสร็จเลยตัวเลขต้องไม่เกิน 10 ตัวว่ามันจะเชื่อมต่อกันยังไงนะคะ แล้วก็ต้องกำหนดความสัมพันธ์ระหว่าง 2 ตารางขึ้นไปทบทวนอีกรอบนะคะ ที่โทรอยู่ในหน้าจอตอนนี้ก็คือเราเรียกว่าตารางเนาะมีแถวมีคอลัมน์ตัวอย่างโครงสร้างของฐานข้อมูลนี้เราแนวตั้งเรียกว่าคอลัมน์ถ้าศัพท์ในระบบจัดการฐานข้อมูล Sealอย่างในตารางนี้จะมีอยู่ 4 Silver คือสีคอลัมน์นะคะอันนี้เป็นตัวอย่างข้อมูลผู้ป่วยนะคะ ไอ้ตัว H M เนี่ยมันย่อมาจากรหัสมี 3 ได้กอดก็คือ 3 แถวข้อมูลตัวอย่างการเก็บข้อมูลอย่างง่ายตัวอย่างง่ายส่วนในโปรแกรมป่วยนะคะ Cotton Number แล้วก็จะมีชื่อมีนามสกุลจริงที่อยู่อันนี้เป็นของคอลัมน์แบบเมื่อกี้นี้เราจะมากดกดตรงที่ส่วนของการดีไซน์การออกแบบเราจะสร้างตารางนะคะโดยที่กันเราจะมากำหนดคุณสมบัติอันนี้มันเป็นภาษาอังกฤษอ่ะนะคะ ชื่อคอลัมน์อะไรนะคะ เก็บข้อมูลชนิดอะไรมันก็ถามว่ายังอยู่ตรงนี้ถ้าเราไม่ได้กำหนดค่ามันจะเป็นออโต้มันจะเพิ่มไปเรื่อย ๆ ตามจำนวนที่เราเพิ่มเข้ามาบางทีตัว ID เนี่ย1 2 3 4 5 ไปเรื่อย ๆ ไงบางทีก็มันอาจจะเป็นอย่างนั้นไม่ได้ทุกระบบแต่เราสามารถระบุเองก็ได้ค่ะบางทีเราไม่อยากได้ตัวเลขที่มันมีมาผสมกับตัวเลขรหัสนักศึกษาเราเนี่ยเข้ามาใหม่แล้วจรัญ 1 2 3 4 5 ไปเลยไม่ได้นะคะแม่จะต้องมีตัวหนังสือ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มันจะต้องกำหนดเฉพาะถ้าเป็นการทำงานในการจัดการตารางจริง ๆ เนี่ยมันจะไม่มีข้อมูลแค่นิดเดียวอย่างที่เราเคยเห็นตัวอย่างนะคะ ก็จะเป็นตัวอย่างของตารางทั้งหมดที่มันเอามาเชื่อมโยงกันมีไม่ต่ำกว่า 20 ตารางอย่างนั้นซ้าย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 ๆ อนุมัติถ้ามันเป็นระบบงานใหญ่ๆประจำตัวผู้ป่วยเขาจะให้กรอกนะคะ แล้วก็จะมีคำอธิบายว่าไอ้คำคำย่อหรือหัวตารางเนี่ยส่วนเลขนะคะ ovationคือเลขบัตรเดิมต้องพิมพ์ยังไงหนูไม่จำเป็นต้องพิมพ์ไหมถ้าเป็นภาษาไทยคืออะไรเราจะกำหนดตรงนี้ด้วยคำอธิบายถ้าในส่วนของฐานข้อมูลชื่อแรกจำเป็นต้องพิมพ์นามสกุลData Dictionaryก็คือสิ่งที่เราต้องบอกอย่างสมมุติว่าจะเป็นโปรแกรมเมอร์คนใหม่มาทำงานนะคะ จะเรียกว่าเป็นพจนานุกรมข้อมูลแมรี่คืออะไร มาทำงานต่อจากเขาแล้วเขาไม่เขียนอธิบายว่าคำศัพท์คำเนี่ยเห็นคำย่อ PTนั่นคือสถานภาพสมรสสมมุติเขาไม่ได้บอกเราไว้เราก็ต้องมากว่าจะทำความเข้าใจได้ว่ามันคือข้อมูลอะไรที่ต้องตอบเพราะฉะนั้นการเขียนคำอธิบายก็ค่อนข้างจำเป็นเหมือนกันสำหรับการจัดการฐานข้อมูลนะคะ สรุปข้อมูลนี้เขาต้องการข้อมูลอะไรกันแน่เป็นการบอกขนาดของข้อมูลนะคะ เช่นจำนวนเงินเดือนเงินเดือนน่าจะไม่มีแค่ 2 หลักส่วนด้านล่างเลขที่สามารถกรอกเข้าไปได้เนี่ยมากขนาดไหนอาจจะยังไม่เห็นภาพบางคนเงินเดือนเยอะบางคนเงินเดือนน้อยเราก็สามารถกำหนดได้ว่าไม่ต้องกรอกตัวเลขเยอะ ๆ นะคะ เลข 67 หลักมันไม่พอแน่นอนถ้าสมมุติว่ามันเป็นคอลัมน์ที่เกี่ยวกับงบประมาณประเทศขนาดไหนหรือบัตรประชาชนเรามากำหนดเลยว่าให้กรอกได้แค่ 13 หลักเราก็ต้องมากำหนดต้องดูด้วยว่าข้อมูลที่ใส่ได้ควรจะเป็นข้อมูลนะคะ การสร้างตารางโดยใช้มุมมองเราก็จะมากำหนดตรง Property ข้างล่างตรงนี้มันก็จะมีการกำหนดว่าชื่อของฟิลด์คือชื่อแต่ละคอลัมน์ควรตั้งชื่ออะไรควรจะตั้งให้มีความหมายแล้วก็ไม่ยาวจนเกินไปการออกแบบพวกเครื่องหมายคำถามเครื่องหมายแฮชแท็กนะคะ หรือจุดแล้วก็ห้ามใช้สัญลักษณ์พิเศษรวมถึงประเทศของข้อมูลนะคะ ก็คือชนิดของข้อมูลที่จัดเก็บในคอลัมน์อยู่ฟิวแน่น ๆ score ขีดเส้นใต้เราจะไม่ใส่มันควรจะเป็นได้ทั้งตัวเลขและตัวอักษรผสมกันส่วนราคานะคะ กลัวจะเป็นตัวเลขอย่างเดียวรหัสสินค้าเราจะไม่พิมพ์ 500 แล้วก็ใส่กไก่อีก 2 ตัวแทนได้ 0 มันไม่ใช่เพื่อน 500 ก็คือเป็นตัวเลขอย่างเดียวเราไม่พิมพ์ควรจะเป็นข้อมูลชนิดอะไรเช่นอายุคือเอาวันเดือนปีเกิดไปคำนวณถ้าสมมุติข้อมูลนั้นๆจะต้องนำไปคำนวณหรือยังไงนะคะ เราก็ต้องมาพิจารณาข้อมูลพวกนั้นด้วยเช็ควันเข้าทำงานวันแรกจนถึงปัจจุบันมันจะต้องเป็นตัวเลขหรือวันที่ว่าจะใช้วันที่ในการคำนวณนะคะ เราก็ต้องพิจารณาตัวนี้ด้วยถ้าสมมุติว่ากูได้ไปทำฐานข้อมูลด้วยตัวเองเขาทำงานมาแล้วกี่ปีนะคะ 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ข้อมูลที่เป็นข้อความหรือว่า Techมันมีผลในการคำนวณนะคะ มันเป็นตัวเลขบอกรหัสเฉย ๆ สัญลักษณ์เครื่องหมายก็บางคนอาจจะจำเป็นที่ต้องใส่สัญลักษณ์เราจะไม่เอามาบวกกันบางคนก็ทีมนางสาวบางคนพิมพ์นอนมันก็จะมีสัญลักษณ์มีเครื่องหมายมีตัวอักขระคำนำหน้าชื่อลบตัวเลขก็ตัวเลขเนี่ยก็จะมีหลายประเภทเหมือนกันเป็นข้อมูลที่เป็นตัวเลขจะเป็นจำนวนเงินนะคะที่ผสมกันก็มีให้เลือกหลายรูปแบบนะคะ ถ้าเราเลือกข้อมูลเป็น Bข้อมูลที่เราเก็บได้จะมีแค่ 0-255 เท่านั้นการเก็บเงินนะคะ ข้อมูลที่เป็น integerเป็นค่าตัวเลขระหว่าง - 3 หมื่นกว่าแล้วก็เป็นจำนวนเต็มใส่เป็นทศนิยมไม่ได้30,000 บาทจำนวนเต็มบวกเป็นเต็มบวกเต็มลบไม่มีจุดทศนิยมถ้าเป็นรองอินเตอร์ก็จะถึงมันจะกลายเป็นประมาณ 2000 ล้านเหมาะกับการใส่งบประมาณที่เยอะมาก ๆ หรือข้อมูลเมื่อกี้จากหลักหมื่นมากกว่าฟิวเจอร์ธรรมดาขึ้นไปนะคะ Singleจะเป็นตัวเลขที่มีจุดทศนิยมเงินใดๆก็ตามที่เป็นตัวเลขที่จะมีค่าไปจนถึงติดลบเป็นทั้งเพื่อนเป็นทั้ง ๆ ที่เป็นเต็มลบกับเต็มบวกนะคะ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Doubleตำแหน่ง 2 ตำแหน่ง 3 ตำแหน่งก็ว่ากันไปส่วนมากถ้าเป็นค่าเงินเราจะใช้แค่ 2 ตำแหน่งการเขียนโปรแกรมในการเก็บข้อมูลของเขาเขาแสดงผลจนถึงทศนิยมต่อมาวันที่เวลาว่าจะเป็นการระบุข้อมูลที่มีรูปแบบที่เป็นวันที่คศลบพศก็นะคะโดยที่มันจะอาจจะเป็นระบบเต็มก็คือจะมีทั้งวันที่แล้วก็เวลาแต่ส่วนมากเราจะใช้แบบวันเดือนปีแค่นั้นแล้วแต่เราจะระบุก็ได้กับ Yes No questionsนะคะ ใช่หรือไม่มันจะเป็นคำถามคำตอบสำหรับข้อมูลที่เป็นตรรกะที่มีอยู่ 2 ข้างนะคะตอนนี้คุณเป็นนักศึกษาจะถามว่าจริงหรือเท็จถ้าเป็นยังเป็นนักศึกษาอยู่ก็ตอบว่า Yesก็คือจริงกับเท็จนะคะ กลับOLXนะคะ เพื่อเป็นข้อมูลที่เอาไว้ในการแนบรูปภาพถ้าเรียนจบแล้วกะจะบอกว่า Noจะเป็นสมาชิกสมัครเรียนหนังสือสมัครสอบนะคะฐานข้อมูลบางอย่างเขาให้เอาแนบรูปภาพด้วยเช่นบางทีเราสมัครถ้าเป็นระบบขายของได้แบบเบ็ดเสร็จโอนเงินเป็นรูปภาพมาด้วยนะคะ ให้มันแนบรูปภาพแนบใบเสร็จเป็นการบอกขนาดของข้อมูลที่จะเก็บเรากำหนดได้เลยส่วนที่ 3 จะเป็นส่วนของการกำหนดค่าเหมือนที่อาจารย์ให้ดูเมื่อกี้นี้ในภาพนะคะ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นะคะเขาก็จะมีคำอธิบายว่าในช่องนี้ให้กรอกข้อมูลแบบไหนถ้าเราบอกว่าให้กรอกรหัสบัตรประชาชนพอเอาเมาส์ไปชี้ปุ๊บเขาบอกว่าระบบบางอันถ้าเราเอาเมาส์ไปชี้เป็นต้นนะคะ กลับมาจะมีการกำหนดค่าเริ่มต้นเช่นให้กรอกเลขจำนวน 13 หลักปี 2000 อะไรก็ว่าไปนะคะ ก็จะเป็นค่าเริ่มต้นถ้าคุณไม่ได้เกิดวันนั้นคุณก็เปลี่ยนค่าอื่นเขาถามวันเกิดส่วนมากวันเกิดค่าเริ่มต้นของเขาคือจะเป็นวันที่ 1 มกราคมถ้าเริ่มต้นจากเป็น 10 บาทกูจะไปเปลี่ยนค่าก็ได้นะคะ เลือดจะเป็นเงินบริจาคการกำหนดเงื่อนไขของข้านะคะ เช่นเงินเดือนจะต้องเป็นบวกเสมอบอกว่าเขาถามเงินเดือนเท่าไหร่คุณจะบอกว่าติดลบ 5,000กลับนะคะ ก็ต้องฆ่าบังคับจะต้องเป็นบวกเสมอเช่นอายุต้องเป็นจำนวนเต็มบวกเต็มลบไม่ได้กูยังไม่ได้ทำศุกร์ทำงานแล้วเป็นหนี้ไปเรื่อยๆมันก็ไม่ใช่กลับตั้งตรวจข้อความที่แสดงหากใส่ข้อมูลไม่ตรงตามเงื่อนไขเช่นอายุเป็น -20นะคะให้ใส่ข้อมูลที่เป็นค่าบวกเท่านั้นนะคะ ก็จะเป็นแบบนี้เราสามารถกำหนดได้รวมถึงข้อมูลที่คำสั่งแจ้งเตือนขึ้นมาว่าเช็คเลขบัตรประชาชนคุณจะบอกว่าคุณไม่มีเลขบัตรประชาชนเป็นไปไม่ได้เพราะฉะนั้นต้องกรอกทุกครั้งไม่ต้องตอบจะเว้นว่างไม่ได้ไอ้เลขบัตรประชาชนเนี่ยจะเป็นข้อมูลที่จำเป็นจะต้องออกเสมอปล่อยวางไม่ได้หรืออาจจะเป็นแบบฟอร์มให้สมัครใดๆก็ตามก็ทำได้ง่ายมากถ้าในโปรแกรมก็คือคุณจะเลือกท่าไหนให้เป็นคีย์หลักคิตตี้การกำหนดค่าคีย์หลักลูกกุญแจกุญแจจะหมายถึงที่รักPrimary Key นี่แหละนะคะ เลือกแล้วก็กดคอลัมน์นานๆหรือฟิวนานแล้วก็กดเป็นการแจ้งในระบบเลยว่าไอ้ค่าเนี้ยคือค่าคีย์หลักของตารางนี้มันก็จะ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กับความสัมพันธ์นะคะ อันนี้ก็เดี๋ยวเราจะลองทำในโปรแกรมมันจะอ้างอิงกันยังไงที่มันจะอ้างถึงคีย์หลักของอีกตารางนึงโปรแกรมค่อนข้างสำเร็จรูปเลยนะคะ ในตัวโปรแกรมเนี่ยมันก็จะง่ายมากค่ะมันก็จะมีตัวให้เรากดได้เลยตั้งคีย์ลัดยังไงอันไหนจะเป็นความสัมพันธ์นะคะ ก่อนที่เราจะทำสิ่งเหล่านี้ได้เราต้องดูแลว่าตารางที่เราสร้างเราจะเราเคยว่า tianma แล้วก็คือเหมือนตัวอย่างที่ใช้ทำร้านหนังสือว่าผู้แต่งหนังสือกับหนังสือมันสำคัญเป็นยังไงเพราะว่าอย่างเช่นตัวอย่างถ้าเราสั่งของสำคัญได้แล้วมันจะเป็นแบบนี้ค่ะ เขาควรจะมีความสัมพันธ์เป็นยังไงให้ดูเลยว่าตารางนี้กับตารางนี้เขามีความสัมพันธ์กันมันจะมีการโยงเส้นของ 2 ตาราง2 ตารางนี้มีความสำคัญแบบ1กลับบ้านกว่า 1อย่างที่ฉันเคยบอกว่าในแต่ละโปรแกรมหรือในแต่ละหนังสือย่างป้าเงี้ยค่ะข้าจะไม่ใช้ตัวเองเหมือนที่อาจารย์สอนมันเป็นความหมายเดียวกันคือวัน True Moneyสัญลักษณ์เครื่องหมายมีความสำคัญมากกว่าหนึ่งกับอะไรนะคะ เพราะฉะนั้นเราหนังสือบางเล่มก็จะเขียนแบบนี้1ให้เราเข้าใจว่ามันมีความหมายเดียวกันแต่แค่มันต่างกันที่สัญลักษณ์เฉย ๆ นะคะ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นะคะone2oneเกี่ยวกับระบบอะไรข้อพิจารณาในการสร้างฐานข้อมูลเราต้องรู้ว่าเราจะสร้างฐานข้อมูลเพื่อมาทำงานนะคะเหมือนในตัวอย่างคือร้านเช่าหนังสือร้านขายหนังสือในร้านขายหนังสือต้องมีตารางอะไรบ้าง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รวมถึงรายละเอียดในตารางข้อมูลจะต้องเก็บอะไรบ้าง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มีค่าที่ต้องมาประมวลผลมีการคำนวณไหม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ข้อมูลเบื้องต้นนะคะ ที่จะใส่ใส่แล้วเป็นยังไงเอาไปใช้กับระบบงานอะไรเอาไปผนวกกับแล้วมีปัญหาไหมนี่คือข้อพิจารณาในการสร้างฐานข้อมูลขึ้นมาซักระบบหนึ่งค่ะระบบเล็กๆต้องพิจารณาตามนี้เช่นเดียวกันนะคะกลับก่อนที่เราจะเรียนในโปรแกรมเราต้องมารู้จักคำสั่งที่เราจะสั่งให้ฐานข้อมูลมาทำงานก่อนascaris ตัวนี้ภาษาที่ใช้ในการจัดการฐานข้อมูลอย่างที่บอกค่ะเป็นภาษา SQLคำสั่งในการเรียกดูข้อมูลคำสั่งสำหรับการปรับปรุงข้อมูลเพิ่มลบแก้ไขเรียนภาษาอังกฤษ ul นะคะมันก็เป็นเรียนรู้คำสั่งพื้นฐานสำหรับสร้างโครงสร้างของฐานข้อมูลซึ่งภาษา SQL เนี่ยเป็นภาษาทางด้านฐานข้อมูลที่ได้รับความนิยมมากที่สุดช่อง 9นะคะเป็นชุดคำสั่งที่ใช้ในการจัดการฐานข้อมูลแล้วก็ข้อมูลในฐานข้อมูลโครงสร้างฐานข้อมูลด้วยกลุ่มคำสั่งของภาษา html จะมี 3 กลุ่มคำสั่งโครงสร้างของตารางกลุ่มที่ 2 จะเป็นกลุ่มคำสั่งที่ใช้สำหรับคำสั่งแรกก็เขียนคำสั่งที่ใช้สำหรับการสร้างฐานข้อมูลเปลี่ยนแปลงข้อมูลขึ้นเป็นการปรับปรุงข้อมูลนั่นเองนะคะสร้างแล้วก็กำหนดโครงสร้างจากตารางเพิ่มลบไม่ได้แค่สำหรับส่วนกลุ่มที่ 3 จะเป็นกลุ่มคำสั่งที่ใช้สำหรับนะคะ อย่างในสไลด์อาจารย์วันนี้เนี่ยอันนี้ก็จะเป็นภาษาที่นิยามข้อมูลเป็นการสร้างด้วยถึงสกลเนี่ยเขาจะรับรู้ได้เลยว่าถ้าเราใส่รูปทรงกระบอกแบบนี้ถ้าเราเห็นทรงกระบอกแบบนี้เนี่ยถ้าในหนังสือหรือว่าในทางเขาโทรไปว่านี่คือฐานข้อมูลนะคะ ส่วนผลลัพธ์ถ้าเป็นรูปภาพแบบนี้ก็แสดงว่าเป็นการแสดงผลรายงานสัญลักษณ์ใดที่เป็นโครงสร้างทางคอมพิวเตอร์เขาเขียนแบบนี้เนี่ยไม่เข้าใจว่าก่อนที่จะออกจากฐานข้อมูลใช้คำสั่งนะคะอันนี้ก็เวลาคุณไปอ่านหนังสือดูหนังสือเล่มอื่นเรียกดูรายงานออกมาคนละคนรายงานเป็นยังไงนะคะคำสั่งที่ใช้ในการสืบค้นคำสั่งที่ใช้บ่อยที่สุดก็คือคำสั่งอันนี้เป็นโครงสร้างคำสั่งภาษา SQL สำหรับการสืบค้นselect2นะคะทำไมคนรับไม่ได้เหมือนเพื่อนมันพิมพ์ผิดSiriนักศึกษามงคลเวลาพิมพ์ผลลัพธ์ไม่ออกมาเรามานั่งไล่ดูก่อนว่าเราพิมพ์อะไรผิดไปหรือเปล่าบางครั้งก็ตกใจไม่ต้องตกใจมาเช็คด้วยคำสั่งพื้นฐานจะขึ้นต้นด้วย Selectลืมสัญลักษณ์อะไรไหมตกทำอะไรหรือเปล่าพี่เล็กก็คือเราจะเลือกว่าเราจะแสดงผลข้อมูลอะไรนะคะพยายามภาษาอังกฤษนิดนึงตามมาดูฟอร์มมันจำเป็นนะคะ ก็คือเราจะเลือกข้อมูลจากตารางไหนอย่างที่บอกนะคะต้องเขาว่าข้อมูลจะถูกรวมเป็นข้อมูลเดียวกันหรือไม่นะคะหมายถึงว่ามีเงื่อนไขในการค้นหาว่ายังไงบ้างปายที่นี่ดูตัวอย่างคำสั่งไปก่อนมีเงื่อนไขอะไรอีกไหมรวมถึงการจัดเรียงยังไงนะคะเดี๋ยวจะมีตัวอย่างคำสั่งให้ดูสไลด์หลังจากนี้ไปเราจะดูคล้าย ๆ แบบนี้เหมือนกันมีตารางอยู่ 2 ตารางอันนี้เป็นตัวอย่างคำของข้อมูลบางแวกเป็นตารางหนังสือนะคะนะคะ ตารางแรกก็จะมีรหัสหนังสือชื่อหนังสือนะคะตารางที่ส่งจะเป็นตารางสำนักพิมพ์นะคะ ตารางที่ 2 จะเป็นตารางสำนักพิมพ์มีรหัสสำนักพิมพ์แล้วก็ชื่อสำนักพิมพ์รหัสสำนักพิมพ์คำสั่งจะแสดงผลมุมบนขวาตรงนี้ราคานะคะ ตัวอย่างนะคะส่วนผลลัพธ์ที่ได้จากคำสั่งภาษา html จะอยู่ในด้านล่างนะคะ เวลาอ่านคำสั่งเราจะดูคำสั่งในการสืบค้นข้อมูล 1 ตารางคำสั่งที่ง่ายที่สุดคือพรุ่งนี้นะคะพรุ่งนี้ขึ้นต้นคำสั่งว่าอะไรอยู่ตรงนี้ตัวอย่างการสืบค้นจาก 1 ตารางนะคะหมายถึงว่าเอาข้อมูลทุกๆคอลัมน์หรือเราจะสามารถระบุได้ว่าเราจะเอาข้อมูลเฉพาะคอลัมน์ไหนตารางอะไหล่นะคะตัวอย่างเช่นตัวนี้ให้แสดงผลข้อมูลทุกแถวและทุกคอลัมน์คำสั่งก็คือ Siriเครื่องหมายดอกจันจะเป็น Star นะคะselect star from Book ก็คือเอาข้อมูลทุกแถวทุกคอลัมน์ตาราง bookผลลัพธ์ที่ได้ก็แสดงผลข้อมูลทั้งหมดที่อยู่ในตารางบุ๊คนั่นเองถามว่าคำสั่งนี้ใครสั่งบางครั้งอาจจะเป็นคนที่ดูแลฐานข้อมูลหรือผู้ใช้งานต้องการจะเรียกดูข้อมูลในลักษณะนี้คำสั่งที่เกิดขึ้นที่สั่งให้คอมพิวเตอร์ทำงานก็คือ select fromอันนี้คือ select start คือเอาทุกแถวทุกคนแล้วถ้าเราไม่เอาทุกแถวทุกค่ำล่ะเรากำหนดได้ไหมกำหนดได้ค่ะคำสั่งต่อมาfences ก็คือเรื่องชื่อกลับราคาจากตาราง bookผลลัพธ์ที่ได้จากคำสั่งนี้ว่าจะแสดงผลเฉพาะชื่อราคาของหนังสือเท่านั้นเพราะว่าอย่างที่เคยบอกมุมมองของผู้ใช้งานแต่ละคนไม่เหมือนกันบางคนอยากดูข้อมูลทั้งหมดบางคนอยากดูข้อมูลแค่ 2 อย่างระบุไปสามารถทำได้ไหมทำได้ค่ะดูข้อมูลอย่างเดียวก็ทำได้แค่เราต้องบอกให้ถูกว่าคุณอยากดูข้อมูลจากตารางไหนขอรับเมื่อไหร่เอาคนล่ะมันไม่พอล่ะเราอยากเพิ่มเงื่อนไขคำสั่งที่ในการใช้ในการเพิ่มเงื่อนไขคือคำสั่ง whereระบบจัดการฐานข้อมูลมันก็จะดึงข้อมูลที่มาให้เราดูนะคะถ้าเป็นการสืบค้นแบบมีเงื่อนไขล่ะแค่นะคะเป็น select from Where ไล่ระดับลงมาโดยมีเงื่อนไขเงื่อนไขในการเปรียบเทียบเวลาเปรียบเทียบนะคะดูสัญลักษณ์ตรงนี้มันจะเป็นมากกว่ามากกว่าเท่ากับน้อยกว่าเท่ากับมากกว่าน้อยกว่านี้ค่ะ พรุ่งนี้น้อยกว่าเท่ากับมากกว่าเท่ากับอันนี้ไม่เท่ากับนะคะแม่นี้เป็นทำตัวคันให้หรือการรวบรวมเป็นและเป็นหรือคล้ายๆกับวิชาคณิตศาสตร์ที่เราเคยเรียนไปแล้วเป็นการปฏิเสธเช่นไม่เอาข้อมูลนักศึกษาชายอะไรอย่างเงี้ยตรวจสอบค่าของข้อมูลว่างให้มันตรวจดูซิว่าข้อมูลตรงไหนมีช่องว่างข้อมูลตัวไหนหายไปตรวจสอบเป็นช่วงเช่นช่วงอายุระหว่าง 15 ถึง 18 ปีหรือในชื่อใครมีชื่อมีจอจานมีรายชื่อใครมีสระเอตรวจสอบข้อความเช่นในข้อความนั้นมีคำว่านายก็คนที่มีคำขึ้นต้นว่านายทั้งหมดอะไรก็ว่าไปนะคะมันจะมีการเปรียบเทียบเงื่อนไขด้วยนะคะการค้นหาแบบมีเงื่อนไขอาจารย์บายไปแล้วนะคะเท่ากับมากกว่าน้อยกว่ามากกว่าเท่ากับน้อยกว่าเท่ากับไม่เท่ากับนะคะอย่างตัวอย่างแต่แรกคือให้เอามาแสดงผลเฉพาะชื่อราคาจากตาราง bookโดยที่มีเงื่อนไขคือราคาน้อยกว่า 1000เงื่อนไขแรกคือแสดงผลเฉพาะชื่อมีน้อยกว่า 100ปรับราคานะคะแล้วเงื่อนไขต่อมาคือราคาน้อยกว่า 1,000 บาทมาดูที่ราคาค่ะมีน้อยกว่า 1,000น้อยกว่า 1มีอยู่1000 แสดงผลไหมคะแถวไม่แสดงผล1950 แสดงผลไหมไม่แสดงผลเพราะฉะนั้นส่วนที่มันจะแสดงผล5แต่มันจะเลือกแสดงผลแค่ชื่อกับราคาเท่านั้นอันนี้คือคำสั่งผลลัพธ์ที่ได้ก็จะเป็นตัวนี้นะคะวันนี้เดี๋ยวเราจะลองทำสัปดาห์หน้านี้ทำให้ดูภาพก่อนคราวนี้ก็ขายเหมือนเดิมค่ะแต่ต่างกันตรงที่ว่าคำสั่งเปรียบเทียบเป็นน้อยกว่าเท่ากับ 1000 แสดงว่าเล่มที่มีราคา 1,000 บาทมันก็จะมาแสดงผลด้วยเพราะฉะนั้นต้องดูคำสั่งเปรียบเทียบดีๆว่าเขาเอาน้อยกว่าหรือน้อยกว่าเท่ากับนะคะเหมือนมึงที่เวลาเราค้นหาสินค้าในเว็บไซต์ขายของออนไลน์เอาให้มันจัดเรียงตามราคาก็ใช้คำสั่งนี้ล่ะค่ะในการจัดเรียงว่าเราอยากได้สินค้าราคาที่น้อยที่สุดไปหามากที่สุดไม่เกิน 2,000 บาทเขาก็จะเตรียมมาให้ใช้คำสั่งนี้ล่ะค่ะที่มันดึงข้อมูลจากฐานข้อมูลมาแสดงผลให้เราเมื่อก่อนเราเป็นแค่ผู้ใช้งานเราไม่รู้ว่าข้างในมันน่ะเขียนยังไงวันนี้เรารู้แล้วว่างคำสั่งคอมพิวเตอร์มันว่ายังไงเป็นคำสั่งเดิมแต่เปลี่ยนเงื่อนไขก็คือให้ราคาไม่เท่ากับ 1,000 ก็เท่านั้นก็จะแสดงผลหนังสือทุกเล่มยกเว้นเล่มที่มันมีราคา 1000ไม่แสดงผลดูดีๆนะคะเงื่อนไขตรงนี้เองต่างกันแค่นี้เองนิดเดียวถ้าสมมุติว่าในข้อสอบถามว่าผลลัพธ์ที่ได้จากคำสั่งนี้แสดงผลยังไงนักศึกษาก็ต้องเขียนออกมาให้อาจารย์ดูได้ว่าแต่ถ้ามันมีหลายเงื่อนไขล่ะจากคำสั่งนี้ผลลัพธ์ที่ได้ควรจะเป็นยังไงได้อันนี้มันมีแค่เงื่อนไขเดียวเงื่อนไขที่เพิ่มขึ้นคือ and Diorนะคะมันสามารถทำได้หลายเงื่อนไขไหมก็จะมีก็คือต้องเป็นไปตามเงื่อนไขทั้งหมดอ๋อก็คือเป็นไปตามเงื่อนไขอย่างใดอย่างหนึ่งนะคะอย่างตัวนี้คำสั่งแล้วดูก่อนเลยอย่างแรกเป็นออให้เลือกแสดงผลข้อมูลเฉพาะชื่อกับราคาจากตาราง bookโดยมีเงื่อนไขคือราคามากกว่า 500หรือรหัสสำนักพิมพ์น้อยกว่า 12มาดูนะคะเล่นไขแรกราคามากกว่า 500มีอยู่ 2 เล่มนะคะเพราะฉะนั้นจะแสดงโขนแล้วก็รหัสหรือรหัสสำนักพิมพ์น้อยกว่า 12ถามว่าทำไมอันนี้วันนี้วันนี้5 เล่มนะคะมันราคาไม่เกิน 500 นี่ทำไมมันแสดงผลก็บอกว่ารหัสสำนักพิมพ์มันน้อยกว่า 12มันก็เลยแสดงผลด้วยนะคะเป็น 5 เล่มซึ่งแตกต่างจากตัวอย่างต่อมาแอนก็คือถ้ามันมีเงื่อนไข 2 ข้อมันจะต้องดูทั้งเงื่อนไขทั้ง 2 ข้ออันนี้คือมันมีเงื่อนไข 2 ข้อก็จริงแต่ว่ามันสามารถเป็นได้ทั้ง 2 ข้อโดยที่มันสามารถเลือกได้จะต้องเข้าตามเงื่อนไขทั้ง 2 ข้อเป๊ะๆเท่านั้นไขก็คือให้ราคามากกว่าเท่ากับ 500ราคาน้อยกว่าเท่ากับ 1000 ก็คือเป็นช่วงนั้นเองว่าจะมีเล่มนี้ 500เล่มนี้ 1,000 ถามว่าเล่มนี้ได้ไหมไม่ได้3 เงื่อนไขมันเกิน 1,000และมีเงื่อนไขมากกว่านี้ไหมเล่มนี้ได้ไหมไม่ได้เพราะมันน้อยกว่า 500 เพราะฉะนั้นผลลัพธ์ที่ได้ก็มีแค่ 2 เล่มนะคะมีได้ค่ะเป็นได้ทั้งแอนและคอนะคะถ้าอันไหนเป็นอันนี้คือจะต้องตามเงื่อนไขนั้นอย่างเดียวเท่านั้นมีเล่มนี้เช่นราคามากกว่าเท่ากับ 500มีเล่มไหนบ้างมีเล่มนี้หรือpid ก็คือรหัสสำนักพิมพ์เท่ากับ 4เท่ากับ 4 มีเล่มไหนบ้างเกมนี้หากมีเล่มนี้มีเล่มมีทำไมถึงเอาเพราะมันเป็นคำสั่งออแต่ว่ามันก็จะมีวิธีการเขียนให้มันสั้นกว่านี้อยู่ก็คือสามารถยอมรับได้นะคะลักษณะขนมา 5 เล่มอันนี้เป็นไข่นะคะ คือคำสั่ง notเดี๋ยวดูไปมีอีกหลายตัวอย่างนะคะจับตัวมาเป็นเงื่อนไขในการปฏิเสธก็คือไม่เอาวันนี้ตัดไปตัดไปตัดไปเช่นคำสั่งนี้เงื่อนไขคือไม่เอารหัสสำนักพิมพ์ที่มีค่าเท่ากับ 4เพราะฉะนั้นแสดงผลที่เหลือได้ๆอย่างเช่นเราหาซื้อของออนไลน์ไม่อยากได้สีแดงเราก็เลยว่าไม่เอาสีแดงมันก็แสดงผลสินค้าที่เหลือมาให้นะคะหรืองานหาถ้าว่างหรือการไม่มีค่าในข้อมูลนั้นๆเช่นลองดูซิว่าในราคาในส่วนของราคามีอะไรเป็นค่าว่างบ้างไม่มีข้อมูลราคามีเล่มเดียวงานตัวนี้แปลว่าค่าว่างนะคะถ้าว่างตัวนี้มีอยู่เล่มเดียวที่ไม่มีข้อมูลสำนักพิมพ์อันนี้เอาไว้เช็คว่าข้อมูลเรามีข้อมูลอะไรหายบ้างหรือเปล่าก็สามารถมีข้อมูลอะไรบ้าง ที่ไม่ใช่ค่าว่างก็ใช้คำสั่งที่ให้คอมพิวเตอร์มันเช็คให้เราได้นะคะในทางกลับกันให้มันเช็คว่าใกล้เคียงกันแค่นั้นเองเพราะฉะนั้นภาษาอังกฤษคนข้างๆค่ะเป็นคำง่ายๆพยายามลองแปลดูคำศัพท์ก็ไม่ใช่คำศัพท์ที่ซับซ้อนอะไรมากนะคะที่ใช้ในการจัดการฐานข้อมูลเมื่อกี้เราใช้ and ใช้ออนะคะระหว่างเท่าไหร่ถึงเท่าไหร่มันพิมพ์ค่อนข้างยาวเทียบกันดูนะคะ ถ้าเราใช้คำสั่งนี้เราจะเปลี่ยนใหม่เป็นคำสั่งBetweenนะคะก็คือนะคะนะคะให้แสดงผลคอลัมน์นะคะที่มีค่าระหว่าง 10 ถึง 20เนื้อเพลงแค่นี้เองมันเลยทำให้เราแต่ถ้าเราไม่ใช้เราจำคำสั่งมีชีวิตแต่ไม่ได้กินน้อยลงพิมพ์ยาวมากแบบนี้นะคะคำสั่งตัวนี้ทำงานได้เร็วขึ้นอย่างเช่นตัวนี้เงื่อนไขคือให้เลือกสืบราคามาโดยที่มีเงื่อนไขคือราคาอยู่ในระหว่าง 500-1000นะคะ มีกี่เล่มค่ะมี 2 เล่ม 5001000สั้นลงเยอะเลยสั้นลงเยอะเลยใครโทรมาเงื่อนไขคือราคาไม่อยู่ในช่วงระหว่าง 500 ถึง 1000มีอะไร 500 ตัดออก1000 ตัดออกเพราะฉะนั้นผลลัพธ์ที่ได้ก็จะมีอยู่เล่นเลยยกเว้นเรื่องที่ราคา 500 กับ 1,000นะคะหรือน่าจะค้นหาข้อมูลตามค่าที่เราต้องการนะคะ ราคาเราจะใช้คำสั่งเงื่อนไขเพิ่มเติมข้างล่างคือi n ตัวนี้ระหว่าง 1-10เช่นข้อมูลที่เราต้องการก็คือผลลัพธ์ที่ได้จะเป็น 13579 นี้เราทราบอยู่แล้วเลขจำนวนคี่ระหว่าง 1-10อาจจะมีตัวเลขให้หาตัวเลขขี้นะคะนะคะชื่อคนที่ขึ้นต้นด้วยสเสือมม้าเงื่อนไขให้แสดงชื่อหนังสือกับราคามีอะไรบ้างสมชายสมพงษ์สมศักดิ์อะไรก็ว่าไปสมมติฐานข้อมูลนะคะทุกอย่างก็คือที่ราคาหนังสือจีนเล่นไหนบ้างมี 250 มีไหมมี 1 เล่มมีค่า 250หนังสือเล่มละ 500150ผ่าน500 มีไหม500 มี 1 เล่ม750 มีไหมไม่มี1000 มีไหมเพราะฉะนั้นแสดงผล 3 เล่มถามว่าเราค้นหาไม่เจอแล้วมันเกิดอะไรขึ้นไหมไม่เจอก็คือไม่เจอนะคะก็แสดงว่าในฐานข้อมูลเราไม่มีหนังสือเล่มละ 750แค่นั้นเองนะคะหรือการค้นหาหนังสือที่ราคา500 เอาไหมไม่เอาไม่อยู่ในราคาที่250เพราะฉะนั้นแสดงผลหนังสือเล่มที่เหลือ158 ออกไปไม่เอา750 ไม่มีมีตัดออกบอกเขาว่าไม่เอาหนังสือราคา 250ไม่เอา 500 ไม่เอา 750 ไม่เอา 1,000งั้นก็แสดงผลค่าที่เหลือแค่นั้นเองคือการตัดออกนะคะคราวนี้เป็นการระบุราคาไปแล้วเราจะระบุเป็นข้อความเป็นตัวอักษรก็ได้จากเมื่อกี้เป็นคำสั่ง in คราวนี้จะเป็นคำสั่ง likeLike เหมือนกดไลค์นี่แหละนะคะก็จะเป็นคนการค้นหาส่วนของข้อความบางครั้งเราจะไม่ได้พิมพ์ชื่อเต็มๆของเขาอาจจะเป็นส่วนของชื่อก็ได้คำชื่อขึ้นต้นเขาไม่ได้จำชื่อเขาไม่ได้เขาน่าจะชื่อสมหญิงๆอะไรประมาณนี้สามารถค้นหาได้เหมือนกันซึ่งมันเป็นส่วนของคำของชื่อของคนที่ชื่อว่าสังคมอาจจะจำจำได้บางส่วนบางคนอาจจะพิมพ์คำว่าไมโครซอฟท์จำไม่ได้ก็สามารถค้นหาได้เหมือนกันเป็นบางส่วนของข้อความการค้นหาส่วนของข้อความใดๆโดยที่ไม่จำกัดตัวอักษรเราจะใช้เป็นตัวเปอร์เซ็นต์หรือตัว Star เป็นดอกจันตัวนี้ก็ได้เดี๋ยวจะมีตัวอย่างให้ดูหรือเป็นส่วนของข้อความใดๆที่มีขนาดแค่ 1 ตัวอักษรเราจะใช้เป็นอันเดอร์สกอร์หรือเครื่องหมายคำถามในส่วนของโปรแกรม Microsoft Accessเราจะใช้เป็นเครื่องหมายคำถามหรือเป็นวงเล็บวงเล็บเป็นสี่เหลี่ยมแบบนี้นะคะก็คือให้ตัวอักษรใดที่ปรากฏในช่องต้องเป็นตัวอักษรนั้นเท่านั้นแต่ถ้ามีเครื่องหมายตกใจมันจะเป็นการบอกว่าไม่เอาตัวอักษรนั้นนะคะน่าจะเป็นช่วงตัวอักษรก็ได้เดี๋ยวดูตัวอย่างเลยแล้วกันมันจะได้เห็นภาพนะคะอย่างเช่นเงื่อนไขคือให้ค้นหาชื่อหนังสือราคาจากตลาดหนังสือโดยที่ชื่อหนังสือนะคะขึ้นต้นด้วย N ตามด้วยอะไรก็ได้ถ้าเป็นเครื่องหมายดอกจันตัวนี้คือขึ้นต้นด้วยตัวหนังสือนั้นๆตามด้วยอะไรก็ได้ในตารางเราต้องดูสิคะต้นด้วยตัวเองชื่อมี 2 ชื่อเพราะฉะนั้นแสดงผล 2 อันขึ้นต้นด้วยตัวเองอันอื่นไม่ได้ขึ้นเอ็นแล้วหายตัวมาหาชื่อหนังสือที่ขึ้นต้นด้วยอะไรก็ได้ลงท้ายด้วยอะไรก็ได้แต่ในชื่อนั้นมีตัว Cเมื่อไหร่ก็ได้ค่ะลงท้ายอะไรก็ได้ในคำนั้นน่ะต้องมีตัว Cอันแรกชื่อแรกมีไหมคะไม่มีชื่อที่ 2 มีตัว C ตรงตามเงื่อนไขไหมเมื่อไหร่ก็ได้ลงท้ายด้วยอะไรก็ได้แต่มีตัว 4ถามว่าได้ยังไงก็มันขึ้นต้นด้วยอะไรก็ได้อาจจะขึ้นตัวสีก็ได้หนังสือโตมามีไหมมีตัว Cวันนี้ก็มีนะคะตัวนี้ขอให้มีตัว C เป็นประกอบเพราะฉะนั้นก็จะมีหนังสืออยู่ 4 เล่ม4 เล่มนี่คือผลลัพธ์เพราะฉะนั้นบางทีเนี่ยอาจารย์ยักษ์ค้นหาชื่อนักศึกษานะคะชื่อจริงเขาไม่ได้จำได้เข้ามีคำว่าพอในสักอย่างอะไรเงี้ยนะคะฐานข้อมูลก็สามารถค้นหาข้อมูลให้เราได้เช่นเดียวกันนะคะรู้อย่างนี้จะเริ่มสังเกตแล้วว่าทำไมมันมีเครื่องหมายคำถามแล้วก็ดอกจันถ้ามีเครื่องหมายคำถามตัวนี้หมายความว่าข้างหน้าตัว E 1 ตัวอักษรเท่านั้น1 ตัวตามหลังเก้าอี้เป็นกี่ตัวก็ได้มาดูเงื่อนไขกันเลยนะคะถามว่าในหนังสือเล่มนี้ได้ไหมไม่ได้เพราะตรงก่อนหน้าตัว E มีตัวหนังสือก่อนหน้า 5 ตัวซึ่งผิดเงื่อนไขถ้าเป็นเครื่องหมายคำถามตัวหนังสือที่นำหน้าตัวเองจะต้องมีแค่ 1 ตัวเท่านั้นเล่มนี้อ่ะมีแต่ก่อนหน้าตัวเองมีหนังสือตัวหนังสือเยอะเลยก็ไม่ได้ได้คืนนี้ไม่มีนะคะเล่มนี้ก็ไม่ได้เล่มนี้ได้นะคะเล่มนี้ได้ไหมขึ้นต้นด้วย 1 ตัวอักษรตามหลังด้วยขึ้นต้นด้วย 1 ตัวก่อนว่าตัวเองแค่นั้นเพราะฉะนั้นมีแค่ 2 mเล่มนี้ก็ไม่ได้เพราะก่อนหน้าตัว E มีดวงซื้อมากกว่า 1 ตัวนะคะ ผิดเงื่อนไขใครโทรมานะคะ เงื่อนไขว่าให้ชื่อหนังสือขึ้นต้นด้วยตัว N หรือตัว Oตามหลังด้วยอะไรก็ได้นะคะจะมีกี่เล่มเล่มนี้ขึ้นต้นด้วยตัวเอนได้ได้มีตัวโอไหมวีดีโอ 1 เล่มก็แสดงผลหนังสือ 3 เล่มนะคะอันนี้เป็นการดูเงื่อนไขเลยเดี๋ยวอาทิตย์หน้าพวกกูจะต้องไปทำเองอาจารย์อาจจะให้คุณสร้างแล้วก็อาจจะกำหนดว่าให้คุณลองพิมพ์เงื่อนไขตามนี้ดูซิและให้แสดงผลตามที่อาจารย์กำหนดคุณก็ต้องพิมพ์คำสั่งให้ถูกเช่นข้อมูลสัปดาห์หน้าอาจารย์อาจจะบอกว่าให้แสดงผลคนที่ขึ้นต้นชื่อด้วยสเสือกับตัวออกห่างอาทิตย์หน้านักศึกษาก็ต้องทำได้นะคะเพราะว่าอาทิตย์นี้มีตัวอย่างแล้วเนาะเงื่อนไขต่อมาชื่อหนังสือที่ไม่ขึ้นต้นด้วยตัว nตามหลังด้วยอะไรก็ได้ก็หลายเล่มเลยนะคะ เล่มนี้เล่มนี้เล่มนี้แล้วนิแค่นี้เองต่อมาจะเริ่มเป็นการปรับปรุงฐานข้อมูลจะเป็นการกำจัดข้อมูลที่อาจจะมีการซ้ำกันเกิดขึ้นก็คือรายการซ้ำนะคะมี 2 คำสั่งว่าจะมีการใช้คำสั่งที่อาจจะกำจัดรายการข้อมูลซ้ำให้เหลือรายการเดียวโดยใช้การกำหนดค่าต่างๆเป็นเกณฑ์คำสั่งฆ่าต้องมาเป็นดิสทิ้งตัวนี้ก็ลบทิ้งทั้งแถวขอดูตัวอย่างการนะคะ โดยคำสั่งก็คือให้เลือกกำจัดชื่อซ้ำชื่อที่ 3 นะคะ จากตาราง Studentดูในตาราง student ในช่องชื่อชื่อณนะคะ อันไหนชื่อซ้ำมีซ้ำ 1 คนสีแดงเพราะฉะนั้นการแสดงผลว่าจะเป็นแค่ 3 ชื่อที่เหลือเพราะว่าแดงมีซ้ำ 3 คนเราจะตัดให้เหลือแค่หนึ่งแดงเท่านั้นข้อมูลอย่างอื่นเราไม่สนใจมันแค่อยากรู้ว่าคนที่ชื่อซ้ำกันตัดชื่อซ้ำออกนะคะ นี่คือคำสั่งกลับให้ตัดข้อมูลทิ้งทั้งแถวนะคะ อย่างตอนเนี้ยถ้ามันซ้ำกันจริง ๆ ถ้านักศึกษาสังเกตดี ๆ คนชื่อแดงซ้ำกันก็จริงนะคะ แต่นามสกุลเนี่ยไม่ซ้ำกันจะมีเนี้ยทำทั้งชื่อทั้งนามสกุลถ้าใช้คำสั่งนี้นะคะ มันจะตัดข้อมูลที่ซ้ํากันทั้งแถวออกอันนี้ก็คือเดี๋ยวเราไปดูในโปรแกรมจริง ๆ ดีกว่านะคะ ตัวอย่างมันอาจจะยังดูเห็นภาพไม่ชัดมันจะดูน้อยไปเดี๋ยวอาทิตย์หน้าเราได้ทำของจริงเนี่ยเราจะได้ทำเยอะกว่านี้นะคะ ต่อมาจะเป็นการเรียงลําดับข้อมูลนะคะ ก็จะใช้คำสั่ง Order byนะคะ ก็คือการเรียงลำดับนะคะ ก็คือให้แสดงผลข้อมูลทั้งหมดจากตาราง bookโดยให้เรียงลำดับตามราคาถ้าเราไม่สั่งเพิ่มเติมมันจะเป็นการเรียงจากน้อยไปหามากคำสั่งนี้คือ Order by คือให้เรียงลำดับจากราคาน้อยไปหามากศัพท์ใหม่จะเปลี่ยนตามลำดับที่เราสั่งแต่ถ้าเราอยากแย่งจากมากไปหาน้อยเราจะต้องระบุเพิ่มได้ว่า besc ตรงนี้นะคะ มันจะหมายถึงว่าให้เราเรียงลำดับตามราคาก็จริงแปลให้หน่อยจากราคามากไปหาราคาน้อยนะคะ ต้องบอกด้วยเว็บในการซื้อของออนไลน์ค่ะ เหมือนกันไส้ในของโปรแกรมแมนคือคำสั่งที่โรงเรียนวันนี้นะคะ นักศึกษาจะได้เข้าใจเพราะต่อไปเราจะไม่เป็นแค่ผู้ใช้งานแล้วอาจจะได้เป็นผู้ดูแลระบบด้วยเนาะกลับมาแล้วจะมีฟังก์ชันการคำนวณทางคณิตศาสตร์ที่เกิดขึ้นในการจัดการฐานข้อมูลด้วยอาจจะเป็นฟังก์ชันสำหรับการบวกการนับการหาค่าเฉลี่ยนะคะ ไอ้avg ตัวนี้มันย่อมาจากaverage คือการหาค่าเฉลี่ยนะคะ หาค่าน้อยที่สุดค่ามากที่สุดอันนี้เป็นคณิตศาสตร์ยังไงก็ตอบมาใช้ด้วยนะคะ อย่างเช่นให้รวมราคาทั้งหมดแล้วให้ตั้งชื่อคอลัมน์ใหม่ชื่อว่าสำคัญกว่านี้ให้รวมราคาทั้งหมดใส่ในคอลัมน์ใหม่ฟิวส์ใหม่จากตาราง Book เพราะฉะนั้นผลลัพธ์จากคำสั่งนี้ก็คือการเอายอดรวมราคาหนังสือทั้งหมดมาบวกกันถ้าได้ผลลัพธ์ตัวนี้นะคะ ก็ไม่ยากถ้าเราจำคำสั่งได้เมียเลยมีบวกแล้วก็ต้องมีนับให้นับจำนวนจากรหัสหนังสือทั้งหมดจากตาราง bookโดยให้ชื่อคอลัมน์ใหม่ชื่อว่าเขา bookก็คือให้นับจำนวนBook ID คือหนังสือทั้งหมดนะคะ มีกี่เล่มมันก็รับมาได้ 7 เล่มอันนี้คือมันง่ายมันมองมันเรามองดูด้วยสายตาแล้วก็รู้หาข้อมูลมันเยอะกว่านี้ล่ะแล้วคุณจะรู้ได้ไงว่าตอนนี้มันยังมีหนังสือกี่เล่มสมุดว่าให้คุณดูแลระบบจัดการห้องสมุดทั้งหมดของมหาลัยมันไม่สามารถยืนดูที่หน้าประตูแล้วบอกได้ว่าเรามีหนังสือกี่เล่มใช่ไหมคะ มันก็ต้องบวกจากฐานข้อมูลถ้าสมมุติว่าเราไปฝึกงานแล้วที่ถามว่าให้เด็กฝึกงานไปดูซิว่ามีหนังสือกี่เล่มคุณจะไปเดินนับไม่ใช่เราสามารถสั่งได้จากฐานข้อมูลเลยว่าวันนี้ในห้องสมุดมีหนังสือกี่เล่มอยู่ในอนาคตคุณต้องไปฝึกงานแน่นอนอีกน่าจะบอกว่าเด็กฝึกงานไปรับซิของในโกดังมีกี่ชิ้นคุณจะไปนั่งนับหรอมันก็สามารถมีวิธีการสั่งจากฐานข้อมูลนี่แหละนับดูซิว่าสรุปสินค้าและมีกี่อย่างกูจะไปนั่งนับมันไม่ได้หรอกค่ะ ในชีวิตจริงนะคะ คำสั่งนี้ก็ค่อนข้างจำเป็นนะคะ สำหรับใช้ในการฝึกงานหรือทำงานในอนาคตเนาะหรือการหาค่าเฉลี่ยนะคะ ก็จะเป็นการหาค่าเฉลี่ยของราคาของสินค้าทั้งหมดโดยให้ตั้งชื่อคอลัมน์ใหม่ชื่อว่าavgค่าเฉลี่ยแสดงว่าหนังสือ 7 เล่มนี้นะคะ มีค่าเฉลี่ยสอนเล่นประมาณ 640 2.14 ตัวนี้ถ้าสมมุติว่ามีใครต้องการข้อมูลจากเราเราก็สามารถให้เขาดูได้ต่อมาเขาถามว่าค่าหนังสือที่ถูกที่สุดในร้านเท่าไหร่คุณจะไปเดินหาก็ไม่ใช่เราแค่สั่งให้ฐานข้อมูลมาแสดงผลสิว่าราคาสินค้าที่ถูกที่สุดนะคะ โดยที่ให้กำหนดใส่ในคอลัมน์ใหม่ราคาที่ถูกที่สุดตอนนี้คือถ้าเรามองด้วยสายตาเราก็ทราบแหละว่า 150อย่างที่อาจารย์บอกถ้าเกิดสินค้ามีเป็นหมื่นเป็นแสนชิ้นมานั่งไล่ดูเสียเวลาค่ะ ฐานข้อมูลสแกนได้ให้มันค้นหาให้คุณเลยไม่เกิน 1 นาทีรู้แน่นอนนะคะ หาราคาน้อยที่สุดแล้วก็อันนี้เป็นแม็คไทยนะคะ ก็ดูราคามากที่สุดได้เช่นเดียวกันต่อมาเป็นการรวมกลุ่มข้อมูลนะคะ เป็นการรวมตามเงื่อนไขในเงื่อนไขทุกอย่างก็คือใช้คำสั่ง Good Bye นะคะ เป็นการหนุ่มตามเงื่อนไขเช่นให้ดูช่องนี้นะคะ รหัสสำนักพิมพ์รวมราคาออกมาออกมาโดยที่ให้รวมเป็นตามเลขสำนักพิมพ์สำนักพิมพ์เนี้ยอธิบายเป็นง่าย ๆ นะคะ สำนักพิมพ์นี้มีหนังสือกี่เล่มรวมแล้วมูลค่าเท่าไหร่อย่างเช่นสำนักพิมพ์หมายเลข 4มีหนังสืออยู่ 3 เล่มมันก็จะรวมให้ว่ามูลค่าหนังสือของสำนักพิมพ์เนี้ยเป็นราคาเท่านี้สำนักพิมพ์ที่ 5 มีหนังสือกี่เล่มก็รวมงานอาจจะมีเล่มเดียวได้เท่านี้สำนักพิมพ์ที่ 12มี 3 เล่มรวมราคามาทั้งหมดได้เท่านี้อันนี้คือคำสั่ง Group by คือจัดกลุ่มมานั่นเองนะคะ การจัดกลุ่มข้อมูลเช่นนักศึกษาปี 3 ชายรวมแล้วมีกี่คนจะรวมโดยทั้งคณะหรือทั้งมหาวิทยาลัยแล้วแต่เรากำหนดเงื่อนไขนะคะ ถ้ามีเงื่อนไขนอกเหนือจากที่เรากำหนดไปแล้วเมื่อกี้คือเราให้จัดกลุ่มเป็นรหัสสำนักพิมพ์แต่ถ้ามีเงื่อนไขเข้ามาอีกเราจะเพิ่มเป็นคำสั่ง Having ตัวนี้เงื่อนไขเดียวมันไม่พอเมื่อกี้เนี้ยเราเพิ่มเข้าไปอีกว่าให้เป็นรหัสสำนักพิมพ์ที่มีค่ามากกว่าเท่ากับ 5มันก็จะตัดสำนักพิมพ์ที่ 4 ออกไปเหลือแค่ 2 สำนักพิมพ์แล้วแต่ว่าเราจะเพิ่มเงื่อนไขอะไรอีกราคาก็ว่าอย่างที่บอกมุมมองการดูข้อมูลของผู้ใช้งานแต่ละคนไม่เหมือนกันแล้วแต่ว่าเขาจะอยากดูข้อมูลแบบไหนอยากได้รายงานแบบไหนนะคะระบบจัดการฐานข้อมูลก็สามารถจัดการได้ทั้งหมดนะคะออกมาจะเป็นส่งของคำสั่งในการปรับปรุงฐานข้อมูลก็คือเป็นการเพิ่มแก้ไขการลบข้อมูลนะคะการเพิ่มข้อมูลเราจะใช้คำสั่ง insert into แล้วก็ใส่แวลูรูปแบบคำสั่งจะเป็นแบบนี้นะคะตัวอย่างข้อมูลเดิมจะอยู่ด้านข้อมูลด้านซ้ายนะคะคำสั่งที่เพิ่มเติมก็คืออันนี้คือเงื่อนไขคือยังไม่ระบุคอลัมน์นะคะว่าให้ใส่คอลัมไหนแต่ถ้าเราพิมพ์แบบนี้แสดงว่าเรารู้แล้วว่าข้อมูลที่เราจะใส่แล้วมันก็จะเรียงลำดับตามนี้นะคะถ้าคุณสลับตำแหน่งมันก็จะไม่สนใจว่าคุณใส่คอลัมน์ผิดคำถูกไม่รู้คำสั่งก็คือ insert into ตัวนี้ให้ใส่ข้อมูลลงไปในตาราง bookซึ่งมีค่าดังนี้109ql5520ผลลัพธ์ที่ได้จะมาอยู่ล่างสุดทำไมมันใส่คอลัมน์ถูกต้องเพราะคำสั่งให้ใส่ข้อมูลเนี่ยมันเลี้ยงมาถูกต้องอยู่แล้วแต่ถ้าคุณสลับตำแหน่งผิดใส่ 520มาอยู่ตรงนี้แทนเนี่ยมันก็จะกลายเป็น Book ID 520 นะคะแต่นี้ที่มันใส่ถูกเพราะว่าเรียงลำดับตามคอลัมน์ต้องแค่นั้นเองต่อมาเพื่อความชัวร์เราอาจจะระบุชื่อคอลัมน์ไปด้วยก็ได้เขาว่าข้อมูล 10 10 เนี่ยให้อยู่ในบุ๊ค ID นะชื่อหนังสือ vb รหัสสำนักพิมพ์คือ 5 ราคาคือ 250ข้อมูลจะมาต่อท้ายด้านล่างแบบนี้อันนี้ก็เพื่อป้องกันว่าเราจะใส่ข้อมูลผิดคอลัมน์หรือเปล่านะคะมันคือการเพิ่มข้อมูลนะคะง่ายมากคำสั่งมีแค่นี้เอง insert intoสำหรับการเพิ่มข้อมูลต่อมาเป็นคำสั่งในการกลุ่มข้อมูลหรือแก้ไขข้อมูลนะคะจะใช้คำสั่งอัพเดทSetถ้ามีเงื่อนไขก็สามารถใส่เงื่อนไขเพิ่มได้บวกเพิ่มเข้าไปอีก 50 บาทนะคะรูปแบบคำสั่งUpdate คือปรับปรุงข้อมูลในตารางโดยมีค่าคือให้ราคาทั้งหมดพอพิมพ์ตัวนี้ปุ๊บราคาหนังสือจะเพิ่มขึ้นจากเริ่ม 50 บาททุกเล่มจากเดิมตัวนี้ไม่มีราคาหนังสือก็จะมีละ 50 บาทอันนี้คือง่ายมากถ้าสมมุติว่าข้อมูลเรามีแค่นี้แหละเรานั่งกินที่ร้านก็ได้ค่ะถ้าสมมุติว่าวันนี้เราเป็นร้านขายของที่มีของประมาณ 1 ชิ้นน้องบอกว่าเศรษฐกิจไม่ดีขอขึ้นราคาคุณจะมานั่งพิมพ์ใหม่ทุกวันทุกวันทุกวันเมื่อไหร่จะเสร็จเพิ่มขึ้นทีละ 10 บาทมีของอยู่แสนชิ้นนั่งกินเป็นแสนครั้งแต่ถ้าเรารู้จักคำสั่งในระบบจัดการฐานข้อมูลและพิมพ์แค่ 2 บรรทัดทุกอย่างเสร็จหมดเลยนะคะคือการปรับปรุงฐานข้อมูลอันนี้คือก็คือประโยชน์ดึงของฐานข้อมูลนะคะเพราะว่าถ้าเราไม่มีคำสั่งเรานี้เนี่ยบางทีไม่ต้องมานั่งพิมพ์ใหม่เนี่ยเหนื่อยมากๆนะคะนี่คือประโยชน์ถ้าเรารู้คำสั่งนะคะถ้ามีเงื่อนไขเพิ่มเติมเงื่อนไขเพิ่มเติมนะคะให้ปรับปรุงตารางบุ๊คโดยที่เงื่อนไขคือตอนนี้เศรษฐกิจไม่ดีแล้วของมันถูกให้ลดราคาสินค้าลง 50 บาทเฉพาะรหัสสำนักพิมพ์12 เท่านั้นเฉพาะบางบริษัทก็ว่าไปอย่างเช่นวันนี้สินค้าราคาลงเฉพาะบริษัทนี้เราก็สามารถเปลี่ยนแปลงราคาลงได้เพิ่มอีกบรรทัดหนึ่งนะคะถามว่าแล้วสินค้าในบริษัทฯจะเปลี่ยนไหมไม่เปลี่ยนนะคะเพราะเรากำหนดเงื่อนไขว่าเฉพาะสำนักพิมพ์ 12 เท่านั้นที่ลดราคาลง 50 บาทคำสั่งลบก็ง่ายๆค่ะ delete fromก็ตามนี้เลยนะคะให้ลบข้อมูลจากตาราง Book โดยมีเงื่อนไขคือให้ลบเฉพาะ Book ID ที่มีค่า 10 10จากเดิมจะมีตัวนี้แล้วก็ลบออกผลลัพธ์ที่ได้จะเป็นแบบนี้คือคำสั่งอย่างง่ายที่เราจะเรียนในสัปดาห์หน้านะคะเดี๋ยวอาทิตย์หน้าอาจารย์จะเตรียมข้อมูลมาให้นักศึกษาเพิ่มฐานข้อมูลเองกินเองนะคะตั้งค่าคีย์หลักเองกรอกข้อมูลเองทั้งหมดลองเพิ่มลบข้อมูลลองดึงข้อมูลเป็นรายงานออกมาด้วยตัวเองสัปดาห์นี้จะให้ลองกลับไปทบทวนว่าคำสั่งที่จะใช้select from List from update setinsert into อะไรก็ว่าไปมันจะเป็นยังไงบ้างนะคะหน้าบอมนิ้วมือมาให้พร้อมเพราะเราต้องพิมพ์เองเครื่องใครเครื่องมันเครื่องใครเครื่องมันพิมพ์ภาษาอังกฤษไม่ค่อยคล่องก็จะได้คล่องนี่แหละอาทิตย์หน้านะคะพิมพ์บ่อยๆเพราะว่าการพิมพ์คำสั่ง SQL ง่ายที่สุดแล้วในการเขียนโปรแกรมอาทิตย์นี้ก็จะประมาณนี้นะคะเดี๋ยวเราอาทิตย์หน้าก็มาให้เร็วหน่อยเพราะว่าเราจะไปปฏิบัตินะคะก็ขอบคุณล่ามขอบคุณความนะคะวันนี้ก็ประมาณนี้ค่ะขอบคุณมากนะคะ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Event tracker</dc:title>
  <dc:creator/>
  <cp:keywords/>
  <dcterms:created xsi:type="dcterms:W3CDTF">2023-03-09T10:10:12Z</dcterms:created>
  <dcterms:modified xsi:type="dcterms:W3CDTF">2023-03-09T10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ีนาคม 2566 เวลา 14.08 น.</vt:lpwstr>
  </property>
  <property fmtid="{D5CDD505-2E9C-101B-9397-08002B2CF9AE}" pid="3" name="subtitle">
    <vt:lpwstr/>
  </property>
</Properties>
</file>